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96C6E" w14:textId="14364BE4" w:rsidR="0060367D" w:rsidRPr="0060367D" w:rsidRDefault="00686C67" w:rsidP="006B6628">
      <w:pPr>
        <w:spacing w:after="0" w:line="240" w:lineRule="auto"/>
        <w:jc w:val="center"/>
        <w:rPr>
          <w:b/>
          <w:bCs/>
          <w:color w:val="2E74B5" w:themeColor="accent5" w:themeShade="BF"/>
          <w:sz w:val="32"/>
          <w:szCs w:val="32"/>
        </w:rPr>
      </w:pPr>
      <w:r>
        <w:rPr>
          <w:rFonts w:hint="cs"/>
          <w:b/>
          <w:bCs/>
          <w:color w:val="2E74B5" w:themeColor="accent5" w:themeShade="BF"/>
          <w:sz w:val="32"/>
          <w:szCs w:val="32"/>
          <w:cs/>
          <w:lang w:bidi="bn-IN"/>
        </w:rPr>
        <w:t>ব্রিটিশ কাউন্সিল বাংলাদেশ</w:t>
      </w:r>
    </w:p>
    <w:p w14:paraId="204E99E4" w14:textId="61114C31" w:rsidR="00801200" w:rsidRPr="00213DD3" w:rsidRDefault="00686C67" w:rsidP="006B6628">
      <w:pPr>
        <w:spacing w:after="0" w:line="240" w:lineRule="auto"/>
        <w:jc w:val="center"/>
        <w:rPr>
          <w:b/>
          <w:bCs/>
          <w:color w:val="2E74B5" w:themeColor="accent5" w:themeShade="BF"/>
          <w:sz w:val="30"/>
          <w:szCs w:val="30"/>
        </w:rPr>
      </w:pPr>
      <w:r>
        <w:rPr>
          <w:rFonts w:hint="cs"/>
          <w:b/>
          <w:bCs/>
          <w:color w:val="2E74B5" w:themeColor="accent5" w:themeShade="BF"/>
          <w:sz w:val="30"/>
          <w:szCs w:val="30"/>
          <w:cs/>
          <w:lang w:bidi="bn-IN"/>
        </w:rPr>
        <w:t>লা</w:t>
      </w:r>
      <w:r w:rsidR="006B6628">
        <w:rPr>
          <w:rFonts w:hint="cs"/>
          <w:b/>
          <w:bCs/>
          <w:color w:val="2E74B5" w:themeColor="accent5" w:themeShade="BF"/>
          <w:sz w:val="30"/>
          <w:szCs w:val="30"/>
          <w:cs/>
          <w:lang w:bidi="bn-IN"/>
        </w:rPr>
        <w:t>ইব্রেরী</w:t>
      </w:r>
      <w:r w:rsidR="00735E28">
        <w:rPr>
          <w:rFonts w:hint="cs"/>
          <w:b/>
          <w:bCs/>
          <w:color w:val="2E74B5" w:themeColor="accent5" w:themeShade="BF"/>
          <w:sz w:val="30"/>
          <w:szCs w:val="30"/>
          <w:cs/>
          <w:lang w:bidi="bn-IN"/>
        </w:rPr>
        <w:t>জ</w:t>
      </w:r>
      <w:r w:rsidR="006B6628">
        <w:rPr>
          <w:rFonts w:hint="cs"/>
          <w:b/>
          <w:bCs/>
          <w:color w:val="2E74B5" w:themeColor="accent5" w:themeShade="BF"/>
          <w:sz w:val="30"/>
          <w:szCs w:val="30"/>
          <w:cs/>
          <w:lang w:bidi="bn-IN"/>
        </w:rPr>
        <w:t xml:space="preserve"> আনলিমিটেড প্রকল্প</w:t>
      </w:r>
    </w:p>
    <w:p w14:paraId="6E321428" w14:textId="484E0017" w:rsidR="006D2E43" w:rsidRDefault="006B6628" w:rsidP="006B6628">
      <w:pPr>
        <w:spacing w:after="0" w:line="240" w:lineRule="auto"/>
        <w:jc w:val="center"/>
        <w:rPr>
          <w:rFonts w:hint="cs"/>
          <w:b/>
          <w:bCs/>
          <w:color w:val="000000" w:themeColor="text1"/>
          <w:sz w:val="26"/>
          <w:szCs w:val="26"/>
          <w:lang w:bidi="bn-IN"/>
        </w:rPr>
      </w:pPr>
      <w:r>
        <w:rPr>
          <w:rFonts w:hint="cs"/>
          <w:b/>
          <w:bCs/>
          <w:color w:val="000000" w:themeColor="text1"/>
          <w:sz w:val="26"/>
          <w:szCs w:val="26"/>
          <w:cs/>
          <w:lang w:bidi="bn-IN"/>
        </w:rPr>
        <w:t>(</w:t>
      </w:r>
      <w:r w:rsidR="006D2E43" w:rsidRPr="00213DD3">
        <w:rPr>
          <w:b/>
          <w:bCs/>
          <w:color w:val="000000" w:themeColor="text1"/>
          <w:sz w:val="26"/>
          <w:szCs w:val="26"/>
        </w:rPr>
        <w:t xml:space="preserve">Public Libraries Facility Assessment </w:t>
      </w:r>
      <w:r w:rsidR="00801200" w:rsidRPr="00213DD3">
        <w:rPr>
          <w:b/>
          <w:bCs/>
          <w:color w:val="000000" w:themeColor="text1"/>
          <w:sz w:val="26"/>
          <w:szCs w:val="26"/>
        </w:rPr>
        <w:t>Scorecard</w:t>
      </w:r>
      <w:r>
        <w:rPr>
          <w:rFonts w:hint="cs"/>
          <w:b/>
          <w:bCs/>
          <w:color w:val="000000" w:themeColor="text1"/>
          <w:sz w:val="26"/>
          <w:szCs w:val="26"/>
          <w:cs/>
          <w:lang w:bidi="bn-IN"/>
        </w:rPr>
        <w:t>)</w:t>
      </w:r>
    </w:p>
    <w:p w14:paraId="228E5639" w14:textId="3DAAC83C" w:rsidR="008D4A3E" w:rsidRPr="0005394C" w:rsidRDefault="0023012C" w:rsidP="006B6628">
      <w:pPr>
        <w:spacing w:after="0" w:line="240" w:lineRule="auto"/>
        <w:jc w:val="center"/>
        <w:rPr>
          <w:rFonts w:ascii="Nirmala UI" w:hAnsi="Nirmala UI" w:cs="Nirmala UI"/>
          <w:b/>
          <w:bCs/>
          <w:color w:val="00B0F0"/>
          <w:sz w:val="26"/>
          <w:szCs w:val="26"/>
          <w:lang w:bidi="bn-IN"/>
        </w:rPr>
      </w:pPr>
      <w:r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>গ</w:t>
      </w:r>
      <w:r w:rsidR="009B2AAB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>ণগ্রন্থাগারে বি</w:t>
      </w:r>
      <w:r w:rsidR="004C2339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>দ্যমান সার্ব</w:t>
      </w:r>
      <w:r w:rsidR="00635A42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>িক অবস্থা ও বর্তম</w:t>
      </w:r>
      <w:r w:rsidR="00372B4B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 xml:space="preserve">ান সুবিধাদী </w:t>
      </w:r>
      <w:r w:rsidR="00AA563A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 xml:space="preserve">পর্যালোচনা ও মূল্যায়ন </w:t>
      </w:r>
      <w:r w:rsidR="00365389" w:rsidRPr="0005394C">
        <w:rPr>
          <w:rFonts w:ascii="Nirmala UI" w:hAnsi="Nirmala UI" w:cs="Nirmala UI"/>
          <w:b/>
          <w:bCs/>
          <w:color w:val="00B0F0"/>
          <w:sz w:val="26"/>
          <w:szCs w:val="26"/>
          <w:cs/>
          <w:lang w:bidi="bn-IN"/>
        </w:rPr>
        <w:t>স্কোর কার্ড</w:t>
      </w:r>
    </w:p>
    <w:p w14:paraId="5BD08029" w14:textId="77777777" w:rsidR="006B6628" w:rsidRPr="0005394C" w:rsidRDefault="006B6628" w:rsidP="006B6628">
      <w:pPr>
        <w:spacing w:after="0" w:line="240" w:lineRule="auto"/>
        <w:jc w:val="center"/>
        <w:rPr>
          <w:rFonts w:ascii="Nirmala UI" w:hAnsi="Nirmala UI" w:cs="Nirmala UI"/>
          <w:b/>
          <w:bCs/>
          <w:sz w:val="26"/>
          <w:szCs w:val="26"/>
        </w:rPr>
      </w:pPr>
    </w:p>
    <w:p w14:paraId="3A66755D" w14:textId="314DCB68" w:rsidR="006B2064" w:rsidRPr="0005394C" w:rsidRDefault="00770DE4" w:rsidP="001A5DEA">
      <w:pPr>
        <w:rPr>
          <w:rFonts w:ascii="Nirmala UI" w:hAnsi="Nirmala UI" w:cs="Nirmala UI"/>
          <w:b/>
          <w:bCs/>
          <w:color w:val="7030A0"/>
          <w:sz w:val="26"/>
          <w:szCs w:val="26"/>
        </w:rPr>
      </w:pPr>
      <w:r w:rsidRPr="0005394C">
        <w:rPr>
          <w:rFonts w:ascii="Nirmala UI" w:hAnsi="Nirmala UI" w:cs="Nirmala UI"/>
          <w:b/>
          <w:bCs/>
          <w:noProof/>
          <w:color w:val="7030A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4CC5A9" wp14:editId="405F5F5B">
                <wp:simplePos x="0" y="0"/>
                <wp:positionH relativeFrom="column">
                  <wp:posOffset>8454721</wp:posOffset>
                </wp:positionH>
                <wp:positionV relativeFrom="paragraph">
                  <wp:posOffset>7372</wp:posOffset>
                </wp:positionV>
                <wp:extent cx="729983" cy="222762"/>
                <wp:effectExtent l="0" t="0" r="13335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983" cy="2227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24F8E0" w14:textId="77777777" w:rsidR="00E02B1A" w:rsidRDefault="00E02B1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4CC5A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665.75pt;margin-top:.6pt;width:57.5pt;height:17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" fillcolor="white [3201]" strokeweight=".5pt">
                <v:textbox>
                  <w:txbxContent>
                    <w:p w14:paraId="1624F8E0" w14:textId="77777777" w:rsidR="00E02B1A" w:rsidRDefault="00E02B1A"/>
                  </w:txbxContent>
                </v:textbox>
              </v:shape>
            </w:pict>
          </mc:Fallback>
        </mc:AlternateContent>
      </w:r>
      <w:r w:rsidR="00126C19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লাইব্রেরীর</w:t>
      </w:r>
      <w:r w:rsidR="007978BF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 xml:space="preserve"> </w:t>
      </w:r>
      <w:r w:rsidR="00126C19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নাম</w:t>
      </w:r>
      <w:r w:rsidR="007978BF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 xml:space="preserve">ঃ </w:t>
      </w:r>
      <w:r w:rsidR="001E0524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</w:t>
      </w:r>
      <w:r w:rsidR="00A10FF1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_____</w:t>
      </w:r>
      <w:r w:rsidR="004474D6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__________________</w:t>
      </w:r>
      <w:r w:rsidR="007978BF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জেলা</w:t>
      </w:r>
      <w:r w:rsidR="00F34D80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ঃ</w:t>
      </w:r>
      <w:r w:rsidR="004474D6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______________</w:t>
      </w:r>
      <w:r w:rsidR="00F34D80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বিভাগঃ</w:t>
      </w:r>
      <w:r w:rsidR="00D054FC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</w:t>
      </w:r>
      <w:r w:rsidR="004474D6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________</w:t>
      </w:r>
      <w:r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softHyphen/>
      </w:r>
      <w:r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softHyphen/>
      </w:r>
      <w:r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softHyphen/>
      </w:r>
      <w:r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softHyphen/>
        <w:t>____</w:t>
      </w:r>
      <w:r w:rsidR="001C4206" w:rsidRPr="0005394C">
        <w:rPr>
          <w:rFonts w:ascii="Nirmala UI" w:hAnsi="Nirmala UI" w:cs="Nirmala UI"/>
          <w:b/>
          <w:bCs/>
          <w:color w:val="7030A0"/>
          <w:sz w:val="26"/>
          <w:szCs w:val="26"/>
        </w:rPr>
        <w:t>_</w:t>
      </w:r>
      <w:r w:rsidR="00F34D80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>আইডি কোড(যদি</w:t>
      </w:r>
      <w:r w:rsidR="0023012C" w:rsidRPr="0005394C">
        <w:rPr>
          <w:rFonts w:ascii="Nirmala UI" w:hAnsi="Nirmala UI" w:cs="Nirmala UI"/>
          <w:b/>
          <w:bCs/>
          <w:color w:val="7030A0"/>
          <w:sz w:val="26"/>
          <w:szCs w:val="26"/>
          <w:cs/>
          <w:lang w:bidi="bn-IN"/>
        </w:rPr>
        <w:t xml:space="preserve"> থাকে)</w:t>
      </w:r>
    </w:p>
    <w:tbl>
      <w:tblPr>
        <w:tblW w:w="15871" w:type="dxa"/>
        <w:tblLook w:val="04A0" w:firstRow="1" w:lastRow="0" w:firstColumn="1" w:lastColumn="0" w:noHBand="0" w:noVBand="1"/>
      </w:tblPr>
      <w:tblGrid>
        <w:gridCol w:w="2263"/>
        <w:gridCol w:w="2410"/>
        <w:gridCol w:w="2552"/>
        <w:gridCol w:w="2409"/>
        <w:gridCol w:w="1985"/>
        <w:gridCol w:w="2049"/>
        <w:gridCol w:w="2203"/>
      </w:tblGrid>
      <w:tr w:rsidR="006D2E43" w:rsidRPr="000E3CD5" w14:paraId="32F0F6DE" w14:textId="77777777" w:rsidTr="00B06327">
        <w:trPr>
          <w:trHeight w:val="315"/>
          <w:tblHeader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</w:tcPr>
          <w:p w14:paraId="12D65C50" w14:textId="77777777" w:rsidR="006D2E43" w:rsidRDefault="006D2E43" w:rsidP="006D2E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C45911" w:themeColor="accent2" w:themeShade="BF"/>
                <w:sz w:val="26"/>
                <w:szCs w:val="26"/>
                <w:lang w:eastAsia="en-GB"/>
              </w:rPr>
            </w:pPr>
            <w:r w:rsidRPr="000E3CD5">
              <w:rPr>
                <w:rFonts w:eastAsia="Times New Roman" w:cstheme="minorHAnsi"/>
                <w:b/>
                <w:bCs/>
                <w:color w:val="C45911" w:themeColor="accent2" w:themeShade="BF"/>
                <w:sz w:val="26"/>
                <w:szCs w:val="26"/>
                <w:lang w:eastAsia="en-GB"/>
              </w:rPr>
              <w:t>Criteria</w:t>
            </w:r>
          </w:p>
          <w:p w14:paraId="192D1FE3" w14:textId="4E54A70F" w:rsidR="00956B35" w:rsidRPr="00F93C30" w:rsidRDefault="00F93C30" w:rsidP="00F93C30">
            <w:pPr>
              <w:spacing w:after="0" w:line="240" w:lineRule="auto"/>
              <w:jc w:val="center"/>
              <w:rPr>
                <w:rFonts w:eastAsia="Times New Roman" w:cs="Nirmala UI"/>
                <w:b/>
                <w:bCs/>
                <w:sz w:val="20"/>
                <w:szCs w:val="24"/>
                <w:lang w:eastAsia="en-GB" w:bidi="bn-IN"/>
              </w:rPr>
            </w:pPr>
            <w:r w:rsidRPr="00F93C30">
              <w:rPr>
                <w:rFonts w:eastAsia="Times New Roman" w:cs="Nirmala UI" w:hint="cs"/>
                <w:b/>
                <w:bCs/>
                <w:sz w:val="18"/>
                <w:cs/>
                <w:lang w:eastAsia="en-GB" w:bidi="bn-IN"/>
              </w:rPr>
              <w:t>মূল্যায়নের মানদন্ড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8EAADB" w:themeFill="accent1" w:themeFillTint="99"/>
            <w:noWrap/>
            <w:vAlign w:val="center"/>
          </w:tcPr>
          <w:p w14:paraId="2813A2E4" w14:textId="7BFA239A" w:rsidR="006D2E43" w:rsidRDefault="006D2E43" w:rsidP="006D2E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C45911" w:themeColor="accent2" w:themeShade="BF"/>
                <w:sz w:val="26"/>
                <w:szCs w:val="26"/>
                <w:lang w:eastAsia="en-GB"/>
              </w:rPr>
            </w:pPr>
            <w:r w:rsidRPr="000E3CD5">
              <w:rPr>
                <w:rFonts w:eastAsia="Times New Roman" w:cstheme="minorHAnsi"/>
                <w:b/>
                <w:bCs/>
                <w:color w:val="C45911" w:themeColor="accent2" w:themeShade="BF"/>
                <w:sz w:val="26"/>
                <w:szCs w:val="26"/>
                <w:lang w:eastAsia="en-GB"/>
              </w:rPr>
              <w:t>Definition of criteria</w:t>
            </w:r>
          </w:p>
          <w:p w14:paraId="732CFDB6" w14:textId="4F31554C" w:rsidR="007C4E2F" w:rsidRPr="005B4360" w:rsidRDefault="001F10CA" w:rsidP="001F10CA">
            <w:pPr>
              <w:rPr>
                <w:rFonts w:ascii="Nirmala UI" w:hAnsi="Nirmala UI" w:cs="Nirmala UI"/>
                <w:b/>
                <w:bCs/>
                <w:lang w:bidi="bn-IN"/>
              </w:rPr>
            </w:pPr>
            <w:r w:rsidRPr="005B4360">
              <w:rPr>
                <w:rFonts w:ascii="Nirmala UI" w:hAnsi="Nirmala UI" w:cs="Nirmala UI"/>
                <w:b/>
                <w:bCs/>
                <w:sz w:val="24"/>
                <w:szCs w:val="24"/>
                <w:cs/>
                <w:lang w:bidi="bn-IN"/>
              </w:rPr>
              <w:t>মূল্যায়ন মানদন্ডের ব্যখ্যা</w:t>
            </w:r>
          </w:p>
        </w:tc>
        <w:tc>
          <w:tcPr>
            <w:tcW w:w="11198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8D08D" w:themeFill="accent6" w:themeFillTint="99"/>
            <w:noWrap/>
            <w:vAlign w:val="center"/>
          </w:tcPr>
          <w:p w14:paraId="412B3DDC" w14:textId="5B0910DC" w:rsidR="006D2E43" w:rsidRPr="00FF5746" w:rsidRDefault="00734B21" w:rsidP="006D2E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26"/>
                <w:szCs w:val="26"/>
                <w:lang w:eastAsia="en-GB"/>
              </w:rPr>
            </w:pPr>
            <w:r w:rsidRPr="00734B21">
              <w:rPr>
                <w:rFonts w:eastAsia="Times New Roman" w:cstheme="minorHAnsi"/>
                <w:b/>
                <w:bCs/>
                <w:sz w:val="26"/>
                <w:szCs w:val="26"/>
                <w:lang w:eastAsia="en-GB"/>
              </w:rPr>
              <w:t xml:space="preserve"> </w:t>
            </w:r>
            <w:r w:rsidR="00FF5746" w:rsidRPr="00734B21">
              <w:rPr>
                <w:rFonts w:eastAsia="Times New Roman" w:cstheme="minorHAnsi"/>
                <w:b/>
                <w:bCs/>
                <w:sz w:val="26"/>
                <w:szCs w:val="26"/>
                <w:lang w:eastAsia="en-GB"/>
              </w:rPr>
              <w:t>(</w:t>
            </w:r>
            <w:r w:rsidR="005B16E0" w:rsidRPr="00734B21">
              <w:rPr>
                <w:rFonts w:eastAsia="Times New Roman" w:hint="cs"/>
                <w:b/>
                <w:bCs/>
                <w:sz w:val="20"/>
                <w:szCs w:val="24"/>
                <w:cs/>
                <w:lang w:eastAsia="en-GB" w:bidi="bn-IN"/>
              </w:rPr>
              <w:t>আপনার মতে প্রতিটি মানদন্ডের বিপরিতে যে স্কোর যথাযথ মনে হয়, সেটির নিচে থাকা বক্সে টিক দিন।</w:t>
            </w:r>
            <w:r w:rsidR="003B5F2E" w:rsidRPr="00734B21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)</w:t>
            </w:r>
          </w:p>
        </w:tc>
      </w:tr>
      <w:tr w:rsidR="006D2E43" w:rsidRPr="000E3CD5" w14:paraId="7E6DD564" w14:textId="77777777" w:rsidTr="008F2AB9">
        <w:trPr>
          <w:trHeight w:val="476"/>
          <w:tblHeader/>
        </w:trPr>
        <w:tc>
          <w:tcPr>
            <w:tcW w:w="2263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61E0B694" w14:textId="4FE6B848" w:rsidR="006D2E43" w:rsidRPr="000E3CD5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000000"/>
                <w:lang w:eastAsia="en-GB"/>
              </w:rPr>
            </w:pPr>
          </w:p>
        </w:tc>
        <w:tc>
          <w:tcPr>
            <w:tcW w:w="2410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8EAADB" w:themeFill="accent1" w:themeFillTint="99"/>
            <w:noWrap/>
            <w:vAlign w:val="bottom"/>
            <w:hideMark/>
          </w:tcPr>
          <w:p w14:paraId="04C93D83" w14:textId="2DF47426" w:rsidR="006D2E43" w:rsidRPr="000E3CD5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000000"/>
                <w:lang w:eastAsia="en-GB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374973BA" w14:textId="77777777" w:rsidR="006D2E43" w:rsidRPr="00126C19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</w:pPr>
            <w:r w:rsidRPr="00126C19"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  <w:t>5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17E975B3" w14:textId="77777777" w:rsidR="006D2E43" w:rsidRPr="00126C19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</w:pPr>
            <w:r w:rsidRPr="00126C19"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255004F" w14:textId="77777777" w:rsidR="006D2E43" w:rsidRPr="00126C19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</w:pPr>
            <w:r w:rsidRPr="00126C19"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  <w:t>3</w:t>
            </w:r>
          </w:p>
        </w:tc>
        <w:tc>
          <w:tcPr>
            <w:tcW w:w="204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41F9BDF3" w14:textId="77777777" w:rsidR="006D2E43" w:rsidRPr="00126C19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</w:pPr>
            <w:r w:rsidRPr="00126C19"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  <w:t>2</w:t>
            </w:r>
          </w:p>
        </w:tc>
        <w:tc>
          <w:tcPr>
            <w:tcW w:w="22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24F8F8CF" w14:textId="77777777" w:rsidR="006D2E43" w:rsidRPr="00126C19" w:rsidRDefault="006D2E43" w:rsidP="006D2E43">
            <w:pPr>
              <w:spacing w:after="0" w:line="240" w:lineRule="auto"/>
              <w:jc w:val="center"/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</w:pPr>
            <w:r w:rsidRPr="00126C19">
              <w:rPr>
                <w:rFonts w:ascii="SutonnyMJ" w:eastAsia="Times New Roman" w:hAnsi="SutonnyMJ" w:cs="SutonnyMJ"/>
                <w:b/>
                <w:bCs/>
                <w:color w:val="FF0000"/>
                <w:sz w:val="36"/>
                <w:szCs w:val="36"/>
                <w:lang w:eastAsia="en-GB"/>
              </w:rPr>
              <w:t>1</w:t>
            </w:r>
          </w:p>
        </w:tc>
      </w:tr>
      <w:tr w:rsidR="00EE65E6" w:rsidRPr="00B06327" w14:paraId="124346A5" w14:textId="77777777" w:rsidTr="00EE65E6">
        <w:trPr>
          <w:trHeight w:val="315"/>
        </w:trPr>
        <w:tc>
          <w:tcPr>
            <w:tcW w:w="22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0665F" w14:textId="07E68DE8" w:rsidR="006D2E43" w:rsidRPr="00B06327" w:rsidRDefault="00B76E4E" w:rsidP="00156165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াঠক সংখ্যা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42CE4" w14:textId="5700ED72" w:rsidR="006D2E43" w:rsidRPr="00B06327" w:rsidRDefault="00C709A0" w:rsidP="00156165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তি মাসে</w:t>
            </w:r>
            <w:r w:rsidR="00992B9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 লক্ষ্যমাত্রা অর্জনের ত</w:t>
            </w:r>
            <w:r w:rsidR="00884E1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।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07B" w14:textId="7CC5E0E1" w:rsidR="006D2E43" w:rsidRPr="00B06327" w:rsidRDefault="00884E15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দেয় লক্ষ্যমাত্রা</w:t>
            </w:r>
            <w:r w:rsidR="001B1A1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 চেয়ে বেশী অর্জিত হয়</w:t>
            </w:r>
          </w:p>
          <w:p w14:paraId="03BB13A1" w14:textId="2EC89705" w:rsidR="003E1771" w:rsidRPr="00B06327" w:rsidRDefault="00F922F8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(৭০০১-১০,০০০)</w:t>
            </w:r>
          </w:p>
        </w:tc>
        <w:tc>
          <w:tcPr>
            <w:tcW w:w="240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CB113" w14:textId="0DBBDF96" w:rsidR="003E1771" w:rsidRPr="00B06327" w:rsidRDefault="001B1A1E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দে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7D6EE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লক্ষ্যমাত্র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অর্জিত হ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1938B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(৫০০০-৭০০০)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1F87A" w14:textId="7DFB3C09" w:rsidR="003E1771" w:rsidRPr="00B06327" w:rsidRDefault="001B1A1E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দেয় লক্ষ্যমাত্রার</w:t>
            </w:r>
            <w:r w:rsidR="000E3CD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D209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গড়</w:t>
            </w:r>
            <w:r w:rsidR="000E3CD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অর্জিত হ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15616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3E177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(3001-5000)</w:t>
            </w:r>
          </w:p>
        </w:tc>
        <w:tc>
          <w:tcPr>
            <w:tcW w:w="204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35E2E" w14:textId="302398D6" w:rsidR="0006376A" w:rsidRPr="00B06327" w:rsidRDefault="0006376A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দেয় লক্ষ্যমাত্রার চেয়ে কম অর্জিত হয়</w:t>
            </w:r>
          </w:p>
          <w:p w14:paraId="54B61A3D" w14:textId="12B9D3B3" w:rsidR="003E1771" w:rsidRPr="00B06327" w:rsidRDefault="00321471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(১৫০০-৩০০০)</w:t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AB05FC" w14:textId="770A12D5" w:rsidR="0006376A" w:rsidRPr="00B06327" w:rsidRDefault="0006376A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দেয় লক্ষ্যমাত্রার কি</w:t>
            </w:r>
            <w:r w:rsidR="009F650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ছু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অর্জিত হয়</w:t>
            </w:r>
          </w:p>
          <w:p w14:paraId="434C0972" w14:textId="11221023" w:rsidR="006D2E43" w:rsidRPr="00B06327" w:rsidRDefault="009F6507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না</w:t>
            </w:r>
          </w:p>
          <w:p w14:paraId="69197FA8" w14:textId="36A8686A" w:rsidR="003E1771" w:rsidRPr="00B06327" w:rsidRDefault="00975233" w:rsidP="00156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(০-১৫০০)</w:t>
            </w:r>
          </w:p>
        </w:tc>
      </w:tr>
      <w:tr w:rsidR="00B06327" w:rsidRPr="00B06327" w14:paraId="56015CE9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5D53EE8" w14:textId="737B19A9" w:rsidR="00DD50BF" w:rsidRPr="00B06327" w:rsidRDefault="0022024E" w:rsidP="00DD50BF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</w:t>
            </w:r>
            <w:r w:rsidR="00683D4A"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 xml:space="preserve"> এমন</w:t>
            </w:r>
            <w:r w:rsidR="00BF60F8"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 xml:space="preserve"> স্কোরের নি</w:t>
            </w: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চে</w:t>
            </w:r>
            <w:r w:rsidR="00432F72"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 xml:space="preserve">্র </w:t>
            </w: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বক্সে টিক দিন।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0DB477D" w14:textId="3BAB8FFC" w:rsidR="00DD50BF" w:rsidRPr="00B06327" w:rsidRDefault="00DD50BF" w:rsidP="00DD50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cs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7524DF7" w14:textId="46719378" w:rsidR="00DD50BF" w:rsidRPr="00B06327" w:rsidRDefault="00DD50BF" w:rsidP="00DD50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B85E87A" w14:textId="0E3338EA" w:rsidR="00DD50BF" w:rsidRPr="00B06327" w:rsidRDefault="00DD50BF" w:rsidP="00DD50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B3471CE" w14:textId="5E1B2613" w:rsidR="00DD50BF" w:rsidRPr="00B06327" w:rsidRDefault="00DD50BF" w:rsidP="00DD50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5FEAB60" w14:textId="5290822A" w:rsidR="00DD50BF" w:rsidRPr="00B06327" w:rsidRDefault="00DD50BF" w:rsidP="00DD50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307BF40A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9F006" w14:textId="7E3F98AE" w:rsidR="006D2E43" w:rsidRPr="00B06327" w:rsidRDefault="008D1396" w:rsidP="00A6362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</w:rPr>
              <w:t>জায়গ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7CC9" w14:textId="0C5E6A1C" w:rsidR="0000355B" w:rsidRPr="00B06327" w:rsidRDefault="00004D28" w:rsidP="00A10831">
            <w:pPr>
              <w:shd w:val="clear" w:color="auto" w:fill="FFFFFF"/>
              <w:spacing w:after="0" w:line="240" w:lineRule="auto"/>
              <w:textAlignment w:val="top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 xml:space="preserve">লাইব্রেরী ভবনের </w:t>
            </w:r>
            <w:r w:rsidR="00BD377E"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বিভিন্ন কক্ষ , মেঝেসহ ম</w:t>
            </w:r>
            <w:r w:rsidR="00A10831"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োট আয়তন( স্কয়ার মিটারে)</w:t>
            </w:r>
          </w:p>
          <w:p w14:paraId="4479E5FA" w14:textId="39D9E305" w:rsidR="006D2E43" w:rsidRPr="00B06327" w:rsidRDefault="006D2E43" w:rsidP="00A6362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C8FBEE" w14:textId="47622D9D" w:rsidR="00A71150" w:rsidRPr="00B06327" w:rsidRDefault="00441438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="00A7115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চেয়ে বেশি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আছে</w:t>
            </w:r>
          </w:p>
          <w:p w14:paraId="137892D2" w14:textId="00AAE94A" w:rsidR="004632C4" w:rsidRPr="00B06327" w:rsidRDefault="00441438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(</w:t>
            </w:r>
            <w:r w:rsidR="00F452E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১৭০০ স্কয়ার মিট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ে</w:t>
            </w:r>
            <w:r w:rsidR="00A1366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 বেশী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C683BD" w14:textId="40E5C2EC" w:rsidR="00F006C3" w:rsidRPr="00B06327" w:rsidRDefault="00A13667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ত</w:t>
            </w:r>
            <w:r w:rsidR="00BD3CC8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টুকু আছে </w:t>
            </w:r>
          </w:p>
          <w:p w14:paraId="13A54474" w14:textId="76450803" w:rsidR="004632C4" w:rsidRPr="00B06327" w:rsidRDefault="00BD3CC8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(</w:t>
            </w:r>
            <w:r w:rsidR="004E1AE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১১৬০-১৭০০ স্কয়ার মিটা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)</w:t>
            </w:r>
            <w:r w:rsidR="004E1AE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FD887" w14:textId="76B2BFEA" w:rsidR="004632C4" w:rsidRPr="00B06327" w:rsidRDefault="005963B5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মেটা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C64E6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(</w:t>
            </w:r>
            <w:r w:rsidR="001355E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১০০০-১১০০ স্কয়ার মিটার</w:t>
            </w:r>
            <w:r w:rsidR="00C64E6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)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93E7F" w14:textId="2DDED44A" w:rsidR="000E3CD5" w:rsidRPr="00B06327" w:rsidRDefault="00C64E64" w:rsidP="00C93C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যতটুকু প্রয়োজন তার কম আছে </w:t>
            </w:r>
          </w:p>
          <w:p w14:paraId="1A628A56" w14:textId="30528D24" w:rsidR="004632C4" w:rsidRPr="00B06327" w:rsidRDefault="00C93C92" w:rsidP="00A6362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(</w:t>
            </w:r>
            <w:r w:rsidR="00CF45E8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৫০০-১০০০স্কয়ার মিটা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)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61D02B" w14:textId="72DA2B52" w:rsidR="006D2E43" w:rsidRPr="00B06327" w:rsidRDefault="009D63E2" w:rsidP="009D63E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  <w:r w:rsidR="009013E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C93C9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(</w:t>
            </w:r>
            <w:r w:rsidR="000B3AF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&lt;৫০০ স্কয়ার মিটার</w:t>
            </w:r>
            <w:r w:rsidR="00C93C9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)</w:t>
            </w:r>
          </w:p>
        </w:tc>
      </w:tr>
      <w:tr w:rsidR="00EE65E6" w:rsidRPr="00B06327" w14:paraId="1F568284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8B76402" w14:textId="3967EB71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E8470E6" w14:textId="39A3651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9EC0F07" w14:textId="4C69A4C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00979E7" w14:textId="0BE3517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6965E26" w14:textId="2AB82C2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1A6995D" w14:textId="76828E4F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3A27C753" w14:textId="77777777" w:rsidTr="00EE65E6">
        <w:trPr>
          <w:trHeight w:val="37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DE51F" w14:textId="2C4FE049" w:rsidR="00DD50BF" w:rsidRPr="00B06327" w:rsidRDefault="00606977" w:rsidP="00E10448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লাইব্রের</w:t>
            </w:r>
            <w:r w:rsidR="00312B38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ী কক্ষ ও </w:t>
            </w:r>
            <w:r w:rsidR="00277B1E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ভবনের </w:t>
            </w:r>
            <w:r w:rsidR="00312B38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অন্যান্য অংশের </w:t>
            </w:r>
            <w:r w:rsidR="00D96991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দৃশ্যমান অবস্থা </w:t>
            </w:r>
            <w:r w:rsidR="00053C08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।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BA6A9" w14:textId="25E23D7A" w:rsidR="00DD50BF" w:rsidRPr="00B06327" w:rsidRDefault="00053C08" w:rsidP="00E10448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স্ত</w:t>
            </w:r>
            <w:r w:rsidR="006D53E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ন,</w:t>
            </w:r>
            <w:r w:rsidR="0072083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েইন্ট, মেঝে, দেয়াল, দরজা, জানালার সজ্জা, পরিচ্ছন্নতা এবং সৌন্দর্য</w:t>
            </w:r>
            <w:r w:rsidR="006D53E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5776A" w14:textId="5A0587AE" w:rsidR="00DD50BF" w:rsidRPr="00B06327" w:rsidRDefault="00371A2B" w:rsidP="00ED46A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অত্যন্ত </w:t>
            </w:r>
            <w:r w:rsidR="000E3CD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সন্তোষজনক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2E511" w14:textId="73BC2BB1" w:rsidR="00DD50BF" w:rsidRPr="00B06327" w:rsidRDefault="00371A2B" w:rsidP="00ED46A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সন্তোষজনক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8290" w14:textId="0E59E945" w:rsidR="00DD50BF" w:rsidRPr="00B06327" w:rsidRDefault="003C3487" w:rsidP="00ED46A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গড়পরতা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F896E" w14:textId="3C7FFCCF" w:rsidR="00DD50BF" w:rsidRPr="00B06327" w:rsidRDefault="00FC0625" w:rsidP="00ED46A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মোটামোটি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E826DD" w14:textId="48FF35DD" w:rsidR="00DD50BF" w:rsidRPr="00B06327" w:rsidRDefault="00FC0625" w:rsidP="00ED46A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অসন্তোষজনক</w:t>
            </w:r>
          </w:p>
        </w:tc>
      </w:tr>
      <w:tr w:rsidR="00EE65E6" w:rsidRPr="00B06327" w14:paraId="7CC3B233" w14:textId="77777777" w:rsidTr="00EE65E6">
        <w:trPr>
          <w:trHeight w:val="37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559CC11" w14:textId="0C9D883A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0F66731" w14:textId="10131F38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7E1936D" w14:textId="48A1514E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3E18128" w14:textId="6FB8EC6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D24BD17" w14:textId="24515DA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576E1DD" w14:textId="6082481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5727BB50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6893B" w14:textId="12C8DEEF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বৈদ্যুতিক শক্তি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র </w:t>
            </w:r>
            <w:r w:rsidR="00A9039B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পর্য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তত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B5A40" w14:textId="5D3A17C4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িলোওয়াট ক্ষমতা, নির্ভরযোগ্যত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র মান অনুসারে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01F3" w14:textId="7777777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চেয়ে বেশি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আছে</w:t>
            </w:r>
          </w:p>
          <w:p w14:paraId="0CE21D79" w14:textId="64819B84" w:rsidR="00432F72" w:rsidRPr="00B06327" w:rsidRDefault="00432F72" w:rsidP="00432F72">
            <w:pPr>
              <w:spacing w:after="0" w:line="240" w:lineRule="auto"/>
              <w:ind w:left="-527" w:firstLine="527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5E72C" w14:textId="7777777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যতটুকু প্রয়োজন ততটুকু আছে </w:t>
            </w:r>
          </w:p>
          <w:p w14:paraId="599164BA" w14:textId="2167CAA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20F22" w14:textId="397AE490" w:rsidR="00432F72" w:rsidRPr="00B06327" w:rsidRDefault="0032394B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মেটা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3130E" w14:textId="444FCA6B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যতটুকু প্রয়োজন তার </w:t>
            </w:r>
            <w:r w:rsidR="005B04BA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চেয়ে </w:t>
            </w: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কম আছে </w:t>
            </w:r>
          </w:p>
          <w:p w14:paraId="4A9B63D7" w14:textId="58F4A6E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21CCD" w14:textId="551E74CA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0B36DB8F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A82BA93" w14:textId="0DE3817E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43C7E55" w14:textId="77211194" w:rsidR="00432F72" w:rsidRPr="00B06327" w:rsidRDefault="00432F72" w:rsidP="00432F72">
            <w:pPr>
              <w:spacing w:after="0" w:line="240" w:lineRule="auto"/>
              <w:ind w:left="-527" w:firstLine="527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FC7500F" w14:textId="4AAC638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C57065F" w14:textId="52725F1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19C49D2" w14:textId="08B71901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3C8D8ED" w14:textId="7346E37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51E90CD3" w14:textId="77777777" w:rsidTr="00EE65E6">
        <w:trPr>
          <w:trHeight w:val="315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9D9E9" w14:textId="411EDDDC" w:rsidR="00251E10" w:rsidRPr="00B06327" w:rsidRDefault="00251E10" w:rsidP="002C4A3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আলো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সরবরাহ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ব্যবস্থ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97E0F" w14:textId="3BF047A4" w:rsidR="00251E10" w:rsidRPr="00B06327" w:rsidRDefault="00251E10" w:rsidP="002C4A3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ৈদুতিক সংযোগ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, বাল্ব, নির্ভরযোগ্য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C0901" w14:textId="77777777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চেয়ে বেশি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আছে</w:t>
            </w:r>
          </w:p>
          <w:p w14:paraId="2EA5EB0E" w14:textId="49D7D9D1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F5ABE" w14:textId="1D1DA956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তটুকু আছে</w:t>
            </w:r>
          </w:p>
          <w:p w14:paraId="2E373740" w14:textId="468262A6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F70D0" w14:textId="680E4BFC" w:rsidR="00251E10" w:rsidRPr="00B06327" w:rsidRDefault="0032394B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মেটা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EC61" w14:textId="10C326F5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</w:t>
            </w:r>
            <w:r w:rsidR="005B04BA"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 চেয়ে</w:t>
            </w: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 xml:space="preserve"> কম আছে</w:t>
            </w:r>
          </w:p>
          <w:p w14:paraId="5DA797E1" w14:textId="67F15A2A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A750C" w14:textId="7F0B5D73" w:rsidR="00251E10" w:rsidRPr="00B06327" w:rsidRDefault="00251E10" w:rsidP="002C4A3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B06327" w:rsidRPr="00B06327" w14:paraId="35F03712" w14:textId="77777777" w:rsidTr="00EE65E6">
        <w:trPr>
          <w:trHeight w:val="256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5E2E3189" w14:textId="29C49B78" w:rsidR="00432F72" w:rsidRPr="00B06327" w:rsidRDefault="00432F72" w:rsidP="00B06327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2D2F2ACA" w14:textId="286CFA24" w:rsidR="00432F72" w:rsidRPr="00B06327" w:rsidRDefault="00432F72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05894EF1" w14:textId="77C506F3" w:rsidR="00432F72" w:rsidRPr="00B06327" w:rsidRDefault="00432F72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7FA638EE" w14:textId="40017442" w:rsidR="008619E3" w:rsidRPr="00B06327" w:rsidRDefault="00432F72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26E30A4F" w14:textId="48CC5101" w:rsidR="00432F72" w:rsidRPr="00B06327" w:rsidRDefault="00432F72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6F0F3850" w14:textId="614C5D17" w:rsidR="00432F72" w:rsidRPr="00B06327" w:rsidRDefault="00432F72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18F1D81C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DCEB8" w14:textId="0658A582" w:rsidR="00432F72" w:rsidRPr="00B06327" w:rsidRDefault="00432F72" w:rsidP="00C11165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lastRenderedPageBreak/>
              <w:t>পাঠকের জন্য আসবাবপত্র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6CDE" w14:textId="746150C0" w:rsidR="00432F72" w:rsidRPr="00B06327" w:rsidRDefault="00C11165" w:rsidP="00C11165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ীয়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টেবিল, চেয়ার, </w:t>
            </w:r>
            <w:r w:rsidR="00FA29F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ু</w:t>
            </w:r>
            <w:r w:rsidR="009E029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শেলফ,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াপোশ</w:t>
            </w:r>
            <w:r w:rsidR="009E029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ইত্যাদী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D5C96" w14:textId="189252F5" w:rsidR="00432F72" w:rsidRPr="00B06327" w:rsidRDefault="004566E1" w:rsidP="00C11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</w:t>
            </w:r>
            <w:r w:rsidR="00FC09D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জনে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5BB76" w14:textId="40854929" w:rsidR="00432F72" w:rsidRPr="00B06327" w:rsidRDefault="00FE425F" w:rsidP="00C11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তটুকু প্রয়োজন </w:t>
            </w:r>
            <w:r w:rsidR="0038642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576F5" w14:textId="0B428E55" w:rsidR="00432F72" w:rsidRPr="00B06327" w:rsidRDefault="0038642C" w:rsidP="00C11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</w:t>
            </w:r>
            <w:r w:rsidR="007D4B4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,তা মোটামুটি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</w:t>
            </w:r>
            <w:r w:rsidR="0032394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মেটাই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16DB8" w14:textId="055C24FD" w:rsidR="00432F72" w:rsidRPr="00B06327" w:rsidRDefault="0003760F" w:rsidP="00C11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7B0814" w14:textId="6BF9C366" w:rsidR="00432F72" w:rsidRPr="00B06327" w:rsidRDefault="009D191D" w:rsidP="00C111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668A9D5F" w14:textId="77777777" w:rsidTr="00EE65E6">
        <w:trPr>
          <w:trHeight w:val="183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4088D90" w14:textId="5BE6DC05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72BB550" w14:textId="2E863FD6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2D79C66" w14:textId="6F4BC4D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497C2D4" w14:textId="48CB4C9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D1A2DAE" w14:textId="3A46FB1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7057775A" w14:textId="501AF226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2617DC2D" w14:textId="77777777" w:rsidTr="00A95D7C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C72C8" w14:textId="1F4FCB5E" w:rsidR="00083272" w:rsidRPr="00A95D7C" w:rsidRDefault="00083272" w:rsidP="00A95D7C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A95D7C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াঠকের জন্য বই</w:t>
            </w:r>
            <w:r w:rsidRPr="00A95D7C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রাখার ব্যবস্থ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C1682" w14:textId="6212CA18" w:rsidR="00083272" w:rsidRPr="00B06327" w:rsidRDefault="00083272" w:rsidP="00A95D7C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শেলফ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A95D7C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ও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্যান্য মাধ্যম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প্রদর্শনীর ব্যবস্থ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84761" w14:textId="67ADC26E" w:rsidR="00083272" w:rsidRPr="00B06327" w:rsidRDefault="00083272" w:rsidP="00A95D7C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71905" w14:textId="3F0FC683" w:rsidR="00083272" w:rsidRPr="00B06327" w:rsidRDefault="00083272" w:rsidP="00A95D7C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7CB47" w14:textId="6FA020D1" w:rsidR="00083272" w:rsidRPr="00B06327" w:rsidRDefault="00083272" w:rsidP="00A95D7C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="0032394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E435F" w14:textId="765C9E6A" w:rsidR="00083272" w:rsidRPr="00B06327" w:rsidRDefault="00083272" w:rsidP="00A95D7C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AB98F5" w14:textId="6E00B1C3" w:rsidR="00083272" w:rsidRPr="00B06327" w:rsidRDefault="00083272" w:rsidP="00A95D7C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0DA7996A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2CAF5AC4" w14:textId="76ECA8EB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E39EC77" w14:textId="24A223BC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F317435" w14:textId="7B41BBB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744136F" w14:textId="23CB1BD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9AA5EAA" w14:textId="41F8088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7FE9BB0" w14:textId="636B314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3A185D44" w14:textId="77777777" w:rsidTr="00EE65E6">
        <w:trPr>
          <w:trHeight w:val="79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76C5" w14:textId="3BE259DE" w:rsidR="00835BD1" w:rsidRPr="00B06327" w:rsidRDefault="00783A74" w:rsidP="00835BD1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কম্পিউটারের জন্য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r w:rsidR="00835BD1" w:rsidRPr="00B06327">
              <w:rPr>
                <w:rFonts w:ascii="Nirmala UI" w:hAnsi="Nirmala UI" w:cs="Nirmala UI"/>
                <w:sz w:val="20"/>
                <w:szCs w:val="20"/>
              </w:rPr>
              <w:t xml:space="preserve">আসবাবপত্র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6E43" w14:textId="65A7AF30" w:rsidR="00835BD1" w:rsidRPr="00B06327" w:rsidRDefault="00835BD1" w:rsidP="00835BD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টেবিল, চেয়ার</w:t>
            </w:r>
            <w:r w:rsidR="007C283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,টুল, সোফা ইত্যাদি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DBC36" w14:textId="4B60CEED" w:rsidR="00835BD1" w:rsidRPr="00B06327" w:rsidRDefault="00835BD1" w:rsidP="00835BD1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A1C1E" w14:textId="0060CA1E" w:rsidR="00835BD1" w:rsidRPr="00B06327" w:rsidRDefault="00835BD1" w:rsidP="00835BD1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573BA" w14:textId="73B92620" w:rsidR="00835BD1" w:rsidRPr="00B06327" w:rsidRDefault="00835BD1" w:rsidP="00835BD1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595B0" w14:textId="7A24235A" w:rsidR="00835BD1" w:rsidRPr="00B06327" w:rsidRDefault="00835BD1" w:rsidP="00835BD1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BC6917" w14:textId="116487CA" w:rsidR="00835BD1" w:rsidRPr="00B06327" w:rsidRDefault="00835BD1" w:rsidP="00835BD1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66359229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7D337A8" w14:textId="4DDCCB18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D0AFD87" w14:textId="4E90E39F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9ACF82F" w14:textId="2779199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BBA229B" w14:textId="3FB8D8B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t xml:space="preserve">I </w:t>
            </w: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ECE4DA2" w14:textId="45E1A628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6B84F19A" w14:textId="7CB0314E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5B4360" w:rsidRPr="00B06327" w14:paraId="2EC76A30" w14:textId="77777777" w:rsidTr="00EE65E6">
        <w:trPr>
          <w:trHeight w:val="315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EBF3C" w14:textId="7AD08534" w:rsidR="005948BE" w:rsidRPr="00B06327" w:rsidRDefault="005948BE" w:rsidP="0098747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টয়লেট / </w:t>
            </w:r>
            <w:r w:rsidR="0098747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শৈচাগার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B5037" w14:textId="67AF45F8" w:rsidR="005948BE" w:rsidRPr="00B06327" w:rsidRDefault="005948BE" w:rsidP="0098747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মহিলাদের জন্য রেস্টরুম,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টয়লেট</w:t>
            </w:r>
            <w:r w:rsidR="0098747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/ </w:t>
            </w:r>
            <w:r w:rsidR="0098747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শৈচাগার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2BA4" w14:textId="16E9066A" w:rsidR="005948BE" w:rsidRPr="00B06327" w:rsidRDefault="005948BE" w:rsidP="0098747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40E5D" w14:textId="31D47AB4" w:rsidR="005948BE" w:rsidRPr="00B06327" w:rsidRDefault="005948BE" w:rsidP="0098747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7F32F" w14:textId="65E1D8CF" w:rsidR="005948BE" w:rsidRPr="00B06327" w:rsidRDefault="005948BE" w:rsidP="0098747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90D0A" w14:textId="65242FC7" w:rsidR="005948BE" w:rsidRPr="00B06327" w:rsidRDefault="005948BE" w:rsidP="0098747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636F7" w14:textId="04525DB2" w:rsidR="005948BE" w:rsidRPr="00B06327" w:rsidRDefault="005948BE" w:rsidP="0098747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7B5008C3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A6541CB" w14:textId="66E18245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999E6B4" w14:textId="65972111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0347F0E" w14:textId="71DC662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8FAF2A1" w14:textId="2F481CB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E3B13AF" w14:textId="7C819E6B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B6EF8EA" w14:textId="13A77333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15E13DEF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17FB7" w14:textId="7F7CCBE7" w:rsidR="00F5323B" w:rsidRPr="00B06327" w:rsidRDefault="00F5323B" w:rsidP="00F5323B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ম্পিউটার সামগ্র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D65DF" w14:textId="455DED18" w:rsidR="00F5323B" w:rsidRPr="00B06327" w:rsidRDefault="00F5323B" w:rsidP="00F5323B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কম্পিউটার্স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ট্যাবলে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ল্যাপটপ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ও এ সংক্রান্ত যন্ত্রাদ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A0669" w14:textId="66A3CFC9" w:rsidR="00F5323B" w:rsidRPr="00B06327" w:rsidRDefault="00F5323B" w:rsidP="00F5323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4C148" w14:textId="5565E1ED" w:rsidR="00F5323B" w:rsidRPr="00B06327" w:rsidRDefault="00F5323B" w:rsidP="00F5323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7F0E0" w14:textId="4BEAA386" w:rsidR="00F5323B" w:rsidRPr="00B06327" w:rsidRDefault="00F5323B" w:rsidP="00F5323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095D2" w14:textId="4D0D44B4" w:rsidR="00F5323B" w:rsidRPr="00B06327" w:rsidRDefault="00F5323B" w:rsidP="00F5323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4067F6" w14:textId="673EA275" w:rsidR="00F5323B" w:rsidRPr="00B06327" w:rsidRDefault="00F5323B" w:rsidP="00F5323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5F829DD5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4D7571D" w14:textId="65D58BD8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435CE1F" w14:textId="251A89AA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F316C40" w14:textId="061FF3BC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612D028" w14:textId="12D636E3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AC86094" w14:textId="3F044FCC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342DE3A2" w14:textId="23761AD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61DBCDC0" w14:textId="77777777" w:rsidTr="00783A74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1AD12" w14:textId="759E6446" w:rsidR="00E23510" w:rsidRPr="00B06327" w:rsidRDefault="00E23510" w:rsidP="00783A74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প্রিন্টার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ও প্রিন্টিং সামগ্র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9509" w14:textId="6DE53B8C" w:rsidR="00E23510" w:rsidRPr="00B06327" w:rsidRDefault="00E23510" w:rsidP="00783A74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প্রিন্টা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ফটোকপিয়া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স্ক্যানার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4739BD" w14:textId="2E6E5F94" w:rsidR="00E23510" w:rsidRPr="00B06327" w:rsidRDefault="00E23510" w:rsidP="00783A74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EB55D" w14:textId="77550049" w:rsidR="00E23510" w:rsidRPr="00B06327" w:rsidRDefault="00E23510" w:rsidP="00783A74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0A958" w14:textId="71ED29C0" w:rsidR="00E23510" w:rsidRPr="00B06327" w:rsidRDefault="00E23510" w:rsidP="00783A74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D78DA" w14:textId="4A4D700B" w:rsidR="00E23510" w:rsidRPr="00B06327" w:rsidRDefault="00E23510" w:rsidP="00783A74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9C1FB8B" w14:textId="2BF571D1" w:rsidR="00E23510" w:rsidRPr="00B06327" w:rsidRDefault="00E23510" w:rsidP="00783A74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67D2D678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7FC66F9" w14:textId="5914D8D9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9075824" w14:textId="48602791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9CD3652" w14:textId="2BDACA1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0A9A813" w14:textId="03874A6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7A1DB43" w14:textId="783DB218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576564A4" w14:textId="71E645C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C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6A09A557" w14:textId="77777777" w:rsidTr="00EE211A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118D0" w14:textId="7BD199C4" w:rsidR="007D3DD4" w:rsidRPr="00B06327" w:rsidRDefault="007D3DD4" w:rsidP="007D3DD4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ওয়াই ফাই/ইন্টারনেট  ব্যবস্থা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ও মান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1CA24" w14:textId="1CB5317A" w:rsidR="007D3DD4" w:rsidRPr="00B06327" w:rsidRDefault="007D3DD4" w:rsidP="007D3DD4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ইন্টারনেট কানেক্শন স্পিড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নির্ভরযোগ্যতা,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ওয়াই ফাই রাউটা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,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ল্যান 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ইত্যাদীর মা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4941B" w14:textId="2466C43A" w:rsidR="007D3DD4" w:rsidRPr="00B06327" w:rsidRDefault="007D3DD4" w:rsidP="00EE211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তুলনায় বেশী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্ষ্ম</w:t>
            </w:r>
            <w:r w:rsidR="00551A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তা সম্পন্ন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9F27" w14:textId="044AEC5D" w:rsidR="007D3DD4" w:rsidRPr="00B06327" w:rsidRDefault="007D3DD4" w:rsidP="00EE211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তটুকু প্রয়োজন সেই পরিমান </w:t>
            </w:r>
            <w:r w:rsidR="00551A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্ষ্মমতা সম্পন্ন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0A915" w14:textId="69D4C7A4" w:rsidR="007D3DD4" w:rsidRPr="00B06327" w:rsidRDefault="007D3DD4" w:rsidP="00EE211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  <w:r w:rsidR="00551A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এমন </w:t>
            </w:r>
            <w:r w:rsidR="00551A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্ষ্মমতা সম্পন্ন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365AA" w14:textId="5CB63908" w:rsidR="007D3DD4" w:rsidRPr="00B06327" w:rsidRDefault="007D3DD4" w:rsidP="00EE211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551A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ম</w:t>
            </w:r>
            <w:r w:rsidR="00196E6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196E6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্ষ্মমতা সম্পন্ন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01F33" w14:textId="402A337F" w:rsidR="007D3DD4" w:rsidRPr="00B06327" w:rsidRDefault="003157AF" w:rsidP="00EE211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1AAD6E8E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1FABF84" w14:textId="28350D0E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B91E386" w14:textId="4C4C9106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6D26AD8" w14:textId="30646B8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15987CE" w14:textId="177DAD1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2BBD189" w14:textId="4B6590FC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2A625D99" w14:textId="127800A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6097485B" w14:textId="77777777" w:rsidTr="00EE65E6">
        <w:trPr>
          <w:trHeight w:val="315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8F531" w14:textId="15AD394B" w:rsidR="00432F72" w:rsidRPr="00B06327" w:rsidRDefault="00432F72" w:rsidP="0013599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লাইব্রেরি ম্যানেজমেন্ট সিস্টেম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31292" w14:textId="689931E6" w:rsidR="00432F72" w:rsidRPr="00B06327" w:rsidRDefault="00DE74A3" w:rsidP="0013599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বিদ্যম</w:t>
            </w:r>
            <w:r w:rsidR="00C1261E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ান 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আধুনিক </w:t>
            </w:r>
            <w:r w:rsidR="00432F72" w:rsidRPr="00B06327">
              <w:rPr>
                <w:rFonts w:ascii="Nirmala UI" w:hAnsi="Nirmala UI" w:cs="Nirmala UI"/>
                <w:sz w:val="20"/>
                <w:szCs w:val="20"/>
              </w:rPr>
              <w:t>লাইব্রেরি ম্যানেজমেন্ট সিস্টেম</w:t>
            </w:r>
            <w:r w:rsidR="00C1261E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-এর সার্বিক অবস্থ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C4699" w14:textId="01C663FF" w:rsidR="00432F72" w:rsidRPr="00B06327" w:rsidRDefault="00432F72" w:rsidP="001359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সর্বোচ্চ </w:t>
            </w:r>
            <w:r w:rsidR="0087757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ধুনি</w:t>
            </w:r>
            <w:r w:rsidR="00B25F0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 প্রযুক্তির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মানসম্পন্ন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D5A70" w14:textId="630EAD3E" w:rsidR="00432F72" w:rsidRPr="00B06327" w:rsidRDefault="00432F72" w:rsidP="001359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ভালো</w:t>
            </w:r>
            <w:r w:rsidR="00B25F0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B25F0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ধুনিক প্রযুক্তি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মানসম্পন্ন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34218" w14:textId="5B88945C" w:rsidR="00432F72" w:rsidRPr="00B06327" w:rsidRDefault="00B25F05" w:rsidP="001359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োটামু</w:t>
            </w:r>
            <w:r w:rsidR="005404E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টি </w:t>
            </w:r>
            <w:r w:rsidR="005404E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যুক্তির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মানসম্পন্ন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B7088" w14:textId="581C2177" w:rsidR="00432F72" w:rsidRPr="00B06327" w:rsidRDefault="00432F72" w:rsidP="001359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নিম্ন </w:t>
            </w:r>
            <w:r w:rsidR="005404E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যুক্তির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মানসম্পন্ন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8D4C5" w14:textId="596F252E" w:rsidR="00432F72" w:rsidRPr="00B06327" w:rsidRDefault="003157AF" w:rsidP="0013599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 xml:space="preserve">কোনো </w:t>
            </w:r>
            <w:r w:rsidR="005164B4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ব্যবস্থা নেই</w:t>
            </w:r>
          </w:p>
        </w:tc>
      </w:tr>
      <w:tr w:rsidR="00EE65E6" w:rsidRPr="00B06327" w14:paraId="19876232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0AC592EF" w14:textId="731EA80C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8A29318" w14:textId="1B1537A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FF1E95D" w14:textId="1805B39A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E929956" w14:textId="2DC7E6E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9113828" w14:textId="68F2CC9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34A42E0C" w14:textId="45A09DEB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34B88BAA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FB8A5" w14:textId="1C26A506" w:rsidR="00B41742" w:rsidRPr="00B06327" w:rsidRDefault="00B41742" w:rsidP="004151F9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lastRenderedPageBreak/>
              <w:t>বাংলা বই – পত্রিকা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র প্রতুলতা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B4B30" w14:textId="17F2486E" w:rsidR="00B41742" w:rsidRPr="00B06327" w:rsidRDefault="00B41742" w:rsidP="004151F9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তে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বাংলা ভাষার 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বই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,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5164B4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প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ত্রিক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,ম্যাগাজিনএর প্রতুলতা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04196" w14:textId="06580144" w:rsidR="00B41742" w:rsidRPr="00B06327" w:rsidRDefault="00B41742" w:rsidP="00B4174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0E677" w14:textId="0DC1547A" w:rsidR="00B41742" w:rsidRPr="00B06327" w:rsidRDefault="00B41742" w:rsidP="00B4174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64E4E" w14:textId="444F31D5" w:rsidR="00B41742" w:rsidRPr="00B06327" w:rsidRDefault="00B41742" w:rsidP="00B4174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6CF76" w14:textId="458FDB6F" w:rsidR="00B41742" w:rsidRPr="00B06327" w:rsidRDefault="00B41742" w:rsidP="00B4174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11ECDB" w14:textId="0B746BB6" w:rsidR="00B41742" w:rsidRPr="00B06327" w:rsidRDefault="00B41742" w:rsidP="00B4174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77A53E86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2B2A47C4" w14:textId="215993AA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010022C" w14:textId="0DDD66E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1300EE6" w14:textId="01C0F60C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BB8813F" w14:textId="62ABED3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04312BF" w14:textId="78B771E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18330075" w14:textId="30999A7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5B0AD603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2C736" w14:textId="24379B0F" w:rsidR="004D4843" w:rsidRPr="00B06327" w:rsidRDefault="004D4843" w:rsidP="004151F9">
            <w:pPr>
              <w:spacing w:after="0" w:line="240" w:lineRule="auto"/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াংল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ভা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ষার 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ডিজিটাল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ই </w:t>
            </w:r>
            <w:r w:rsidR="006470E2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।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11CE8" w14:textId="6485EAC6" w:rsidR="004D4843" w:rsidRPr="00B06327" w:rsidRDefault="004D4843" w:rsidP="004151F9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াংলা ভাষার 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ডিজিটাল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2C26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ই </w:t>
            </w:r>
            <w:r w:rsidR="005724A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ব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 -বই</w:t>
            </w:r>
            <w:r w:rsidR="005724A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-এর পর্যাপ্ত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EFCA0" w14:textId="22F510E8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E41D8" w14:textId="5B2E16E4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0CC65" w14:textId="7EBE7A97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DF8C4" w14:textId="68CE8C0E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D21EB" w14:textId="679B7785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3EE34180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BA3CE65" w14:textId="556E22AE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631F800" w14:textId="2234C2A3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603BC7D" w14:textId="5D1B9B70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862F2DC" w14:textId="072708AF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70BA788" w14:textId="7F84D1C0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0526DC6F" w14:textId="256FAB16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1E990804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12048" w14:textId="02D3F70E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বাংলা মাল্টিমিডিয়া</w:t>
            </w:r>
            <w:r w:rsidR="00BA5D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প</w:t>
            </w:r>
            <w:r w:rsidR="008B39C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াঠ্য </w:t>
            </w:r>
            <w:r w:rsidR="00BA5D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</w:t>
            </w:r>
            <w:r w:rsidR="00A3471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রণ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05947" w14:textId="29E6E6AB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বাংলা ভাষার ভিডিও এবং অডিও</w:t>
            </w:r>
            <w:r w:rsidR="00BA5D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BA5D9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র পর্যাপ্ত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DBA94" w14:textId="2BB8D3AB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BAC09" w14:textId="621D7983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3C12C" w14:textId="5E9E8FDA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657AD" w14:textId="472D4587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E6583" w14:textId="297057B9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6458DF1A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546FBE0" w14:textId="7EB757B8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F397AE4" w14:textId="6CAFAF03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B2C77B6" w14:textId="2AD9F36A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3F956C3" w14:textId="065BF48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F8241EA" w14:textId="10C0189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327AE5C" w14:textId="347CFC6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362486C4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5487C" w14:textId="2271952E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ইংরেজি ভাষার বই </w:t>
            </w:r>
            <w:r w:rsidR="00195FB1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, ম্যগাজিন ও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 পত্রিক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A9E60" w14:textId="30CC29B5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ইংরেজি ভাষার বই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="00195FB1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ম্যগাজিন ও</w:t>
            </w:r>
            <w:r w:rsidR="00195FB1" w:rsidRPr="00B06327">
              <w:rPr>
                <w:rFonts w:ascii="Nirmala UI" w:hAnsi="Nirmala UI" w:cs="Nirmala UI"/>
                <w:sz w:val="20"/>
                <w:szCs w:val="20"/>
              </w:rPr>
              <w:t xml:space="preserve">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পত্রিকা</w:t>
            </w:r>
            <w:r w:rsidR="00195FB1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র প</w:t>
            </w:r>
            <w:r w:rsidR="00D6150F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র্যাপ্ততা।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 xml:space="preserve"> 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AC748" w14:textId="5A482564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BD90B" w14:textId="5887FBAB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4433" w14:textId="5D3154A3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F4420" w14:textId="45440E57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5532B" w14:textId="5F388DDC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3C0D4DCB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53D36B7" w14:textId="4B7460AD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868CB97" w14:textId="54C510EB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7575A24" w14:textId="2726E5B5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D29DB57" w14:textId="1A471E88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9D05E4B" w14:textId="356B0FB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69BE13DF" w14:textId="67469DD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3106EDC5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2E7A5" w14:textId="3EF0373A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ংরেজি ভাষার বই-ডিজিটাল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61A2" w14:textId="31063821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ইংরেজি ভাষার 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ডিজিটাল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ই 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বা 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 -বই</w:t>
            </w:r>
            <w:r w:rsidR="00D6150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-এর পর্যাপ্ত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62A3" w14:textId="3DA640A2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D870" w14:textId="5ED31BFB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F16A2" w14:textId="6F90B0C5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40570" w14:textId="00E55AC6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1898F" w14:textId="6F3ACA4F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3EFCF9EF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665017C" w14:textId="5D0F7514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BF6C089" w14:textId="626EEE66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44518BC" w14:textId="54BCB5AA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9D28EB4" w14:textId="66922933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DB98840" w14:textId="10437FB1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61ACD890" w14:textId="08866DF0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0741827A" w14:textId="77777777" w:rsidTr="00EE65E6">
        <w:trPr>
          <w:trHeight w:val="315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C6898" w14:textId="7CE8F777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ংরেজি ভাষার মাল্টিমিডিয়া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াঠ্য উ</w:t>
            </w:r>
            <w:r w:rsidR="004151F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রণ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7ABE" w14:textId="10B6FBB0" w:rsidR="004D4843" w:rsidRPr="00B06327" w:rsidRDefault="004D4843" w:rsidP="00A34711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ংরেজি ভাষার ভিডিও এবং অডিও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AF119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র পর্যাপ্ত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297AC" w14:textId="774288E7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য় বেশী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19AB8" w14:textId="43BC245C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তটুকু প্রয়োজন সেই পরিমান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95AC9" w14:textId="59C970EF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যা আছে,তা 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প্রয়োজন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েটা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CB7F9" w14:textId="7B8FE16F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যা আছে তা প্রয়োজনের তুলনা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পর্যাপ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A94F6" w14:textId="78DA1AC8" w:rsidR="004D4843" w:rsidRPr="00B06327" w:rsidRDefault="004D4843" w:rsidP="004D484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color w:val="000000"/>
                <w:sz w:val="20"/>
                <w:szCs w:val="20"/>
                <w:shd w:val="clear" w:color="auto" w:fill="FFFFFF"/>
                <w:cs/>
                <w:lang w:bidi="bn-IN"/>
              </w:rPr>
              <w:t>যতটুকু প্রয়োজন তার কিছুই নেই</w:t>
            </w:r>
          </w:p>
        </w:tc>
      </w:tr>
      <w:tr w:rsidR="00EE65E6" w:rsidRPr="00B06327" w14:paraId="597144C9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42D9BB3A" w14:textId="41504BFC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5F07F74" w14:textId="126749B1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65667BF" w14:textId="1F82D1D0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BD6E5BA" w14:textId="78B7C91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E37D428" w14:textId="3DAB525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5ED2D639" w14:textId="70830110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51333170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74561" w14:textId="74B38496" w:rsidR="00432F72" w:rsidRPr="00B06327" w:rsidRDefault="00432F72" w:rsidP="00670470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গ্রন্থাগারিক</w:t>
            </w:r>
            <w:r w:rsidR="008A0808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/লাইব্রেরীয়ান এর দক্ষত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D89E2" w14:textId="36B92196" w:rsidR="00432F72" w:rsidRPr="00B06327" w:rsidRDefault="00FD36EE" w:rsidP="00670470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লাইব্রেরীয়া</w:t>
            </w:r>
            <w:r w:rsidR="00820580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নের</w:t>
            </w:r>
            <w:r w:rsidR="00F26C9E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</w:t>
            </w:r>
            <w:r w:rsidR="00432F72" w:rsidRPr="00B06327">
              <w:rPr>
                <w:rFonts w:ascii="Nirmala UI" w:hAnsi="Nirmala UI" w:cs="Nirmala UI"/>
                <w:sz w:val="20"/>
                <w:szCs w:val="20"/>
              </w:rPr>
              <w:t>বাইলিঙ্গুয়াল (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একাধ</w:t>
            </w:r>
            <w:r w:rsidR="00C53A56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িক</w:t>
            </w:r>
            <w:r w:rsidR="00432F72" w:rsidRPr="00B06327">
              <w:rPr>
                <w:rFonts w:ascii="Nirmala UI" w:hAnsi="Nirmala UI" w:cs="Nirmala UI"/>
                <w:sz w:val="20"/>
                <w:szCs w:val="20"/>
              </w:rPr>
              <w:t>)</w:t>
            </w:r>
            <w:r w:rsidR="00C53A56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ভাষা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,</w:t>
            </w:r>
            <w:r w:rsidR="00C53A5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এবং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432F72" w:rsidRPr="00B06327">
              <w:rPr>
                <w:rFonts w:ascii="Nirmala UI" w:hAnsi="Nirmala UI" w:cs="Nirmala UI"/>
                <w:sz w:val="20"/>
                <w:szCs w:val="20"/>
              </w:rPr>
              <w:t>লাইব্রেরি ম্যানেজমে</w:t>
            </w:r>
            <w:r w:rsidR="00820580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ন্টে দক্ষতার মাত্রা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F6F74" w14:textId="53EB178F" w:rsidR="00432F72" w:rsidRPr="00B06327" w:rsidRDefault="00F26C9E" w:rsidP="0067047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তুলনায় বেশী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39280" w14:textId="03A970E9" w:rsidR="00432F72" w:rsidRPr="00B06327" w:rsidRDefault="00F26C9E" w:rsidP="0067047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</w:t>
            </w:r>
            <w:r w:rsidR="00FE4125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ন অনুযায়ী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81EEE" w14:textId="5125C54B" w:rsidR="00432F72" w:rsidRPr="00B06327" w:rsidRDefault="00FE4125" w:rsidP="0067047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োটামু</w:t>
            </w:r>
            <w:r w:rsidR="0067047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টি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74F8C" w14:textId="310EBE91" w:rsidR="00432F72" w:rsidRPr="00B06327" w:rsidRDefault="00432F72" w:rsidP="0067047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ম দক্ষতাসম্পন্ন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3ABD1" w14:textId="1DB17EDE" w:rsidR="00432F72" w:rsidRPr="00B06327" w:rsidRDefault="00670470" w:rsidP="0067047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োনো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দক্ষতা নেই</w:t>
            </w:r>
          </w:p>
        </w:tc>
      </w:tr>
      <w:tr w:rsidR="00EE65E6" w:rsidRPr="00B06327" w14:paraId="491D9D9D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3AF5AF2" w14:textId="58BAACD6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940D200" w14:textId="0215D9B9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6C52CE8" w14:textId="1B4E3732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5589120" w14:textId="22A83A5B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1C47873" w14:textId="2AD3809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94DCF7C" w14:textId="0EF8D7EE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666CC0F6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7E97" w14:textId="2246BA03" w:rsidR="00E73960" w:rsidRPr="00B06327" w:rsidRDefault="00E73960" w:rsidP="00E73960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তে কর্মরত অন্যান্য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বেতনভুক্ত কর্মচারী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র দক্ষত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125B8" w14:textId="4F9942B7" w:rsidR="00E73960" w:rsidRPr="00B06327" w:rsidRDefault="00E73960" w:rsidP="00E73960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তে কর্মরত অন্যান্য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বেতনভুক্ত কর্মচারী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র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বাইলিঙ্গুয়াল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 ব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lastRenderedPageBreak/>
              <w:t>একাধীক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ভাষ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সম্পর্কিত দক্ষত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 মাত্রা কেম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0ECE4" w14:textId="56A17B07" w:rsidR="00E73960" w:rsidRPr="00B06327" w:rsidRDefault="00E73960" w:rsidP="00E7396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lastRenderedPageBreak/>
              <w:t xml:space="preserve">প্রয়োজনের তুলনায় বেশী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CDA24" w14:textId="165D46A1" w:rsidR="00E73960" w:rsidRPr="00B06327" w:rsidRDefault="00E73960" w:rsidP="00E7396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 অনুযায়ী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85E6" w14:textId="560E9E4B" w:rsidR="00E73960" w:rsidRPr="00B06327" w:rsidRDefault="00E73960" w:rsidP="00E7396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দক্ষতাসম্পন্ন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294D5" w14:textId="4523BD9C" w:rsidR="00E73960" w:rsidRPr="00B06327" w:rsidRDefault="00E73960" w:rsidP="00E7396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ম দক্ষতাসম্পন্ন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485C5" w14:textId="092FCB3A" w:rsidR="00E73960" w:rsidRPr="00B06327" w:rsidRDefault="00E73960" w:rsidP="00E73960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োনো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দক্ষতা নেই</w:t>
            </w:r>
          </w:p>
        </w:tc>
      </w:tr>
      <w:tr w:rsidR="00EE65E6" w:rsidRPr="00B06327" w14:paraId="4285114F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7C88149" w14:textId="4EE65749" w:rsidR="00432F72" w:rsidRPr="00B06327" w:rsidRDefault="00432F72" w:rsidP="00432F7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214C27C" w14:textId="6C0EB194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175D747" w14:textId="0ABF6DEF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0D09C87" w14:textId="6CE92457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E11C9CD" w14:textId="4724187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B778062" w14:textId="4ECC490D" w:rsidR="00432F72" w:rsidRPr="00B06327" w:rsidRDefault="00432F72" w:rsidP="00432F7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12645CF7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39ADF" w14:textId="3C73D8F7" w:rsidR="00432F72" w:rsidRPr="00B06327" w:rsidRDefault="00432F72" w:rsidP="009A43AE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স্বেচ্ছাসেবক সম্পর্কিত তথ্য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9405E" w14:textId="2578F97C" w:rsidR="00394CE2" w:rsidRPr="00B06327" w:rsidRDefault="009953A6" w:rsidP="009A43AE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স্থনীয়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নাগরিক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দের</w:t>
            </w:r>
            <w:r w:rsidR="0042656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562E7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্বেচ্ছা</w:t>
            </w:r>
            <w:r w:rsidR="00350EA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েবি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কর্মী</w:t>
            </w:r>
            <w:r w:rsidR="0042656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হিসেবে সম্পৃক্ত</w:t>
            </w:r>
            <w:r w:rsidR="009C6A2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72A97" w14:textId="5861CFE1" w:rsidR="00432F72" w:rsidRPr="00B06327" w:rsidRDefault="00394CE2" w:rsidP="009A43AE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অত্যন্ত বে</w:t>
            </w:r>
            <w:r w:rsidR="0036589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শীমাত্রায় </w:t>
            </w:r>
            <w:r w:rsidR="009C6A2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ম্পৃক্ত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9D7E5" w14:textId="34594E8F" w:rsidR="00432F72" w:rsidRPr="00B06327" w:rsidRDefault="009C6A22" w:rsidP="009A43AE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ভা</w:t>
            </w:r>
            <w:r w:rsidR="00166F1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লো </w:t>
            </w:r>
            <w:r w:rsidR="0036589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াত্রায়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ম্পৃক্ত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C3B64" w14:textId="388AA7FD" w:rsidR="00432F72" w:rsidRPr="00B06327" w:rsidRDefault="00432F72" w:rsidP="009A43AE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মোটা</w:t>
            </w:r>
            <w:r w:rsidR="00254B0C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মু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টি </w:t>
            </w:r>
            <w:r w:rsidR="00166F1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ম্পৃক্ত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44F1" w14:textId="4C420F6E" w:rsidR="00432F72" w:rsidRPr="00B06327" w:rsidRDefault="00432F72" w:rsidP="009A43AE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কম </w:t>
            </w:r>
            <w:r w:rsidR="00166F1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ম্পৃক্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4B4AF" w14:textId="286A4F3A" w:rsidR="00432F72" w:rsidRPr="00B06327" w:rsidRDefault="00365891" w:rsidP="009A43AE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মো</w:t>
            </w:r>
            <w:r w:rsidR="009A43A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টেই </w:t>
            </w:r>
            <w:r w:rsidR="00166F1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ম্পৃক্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432F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নয়</w:t>
            </w:r>
          </w:p>
        </w:tc>
      </w:tr>
      <w:tr w:rsidR="00EE65E6" w:rsidRPr="00B06327" w14:paraId="788F521E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2D632D6" w14:textId="4559F2B5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E693A13" w14:textId="03EA5500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5E5A7F8" w14:textId="4FCB86B0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669B05C" w14:textId="4DFAF5CA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F9F7609" w14:textId="2FB416C8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53803573" w14:textId="2ADACCAD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52ADA733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F3CD6" w14:textId="0DF61937" w:rsidR="00757E33" w:rsidRPr="00B06327" w:rsidRDefault="00757E33" w:rsidP="00B06327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জনসচেতনতা</w:t>
            </w:r>
            <w:r w:rsidR="00166F1C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মূ</w:t>
            </w:r>
            <w:r w:rsidR="00AF19E0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লক কর্মসূচ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D9934" w14:textId="7EFF383F" w:rsidR="00757E33" w:rsidRPr="00B06327" w:rsidRDefault="00DA3BB6" w:rsidP="00B06327">
            <w:pPr>
              <w:spacing w:after="0" w:line="240" w:lineRule="auto"/>
              <w:rPr>
                <w:rFonts w:ascii="Nirmala UI" w:hAnsi="Nirmala UI" w:cs="Nirmala UI"/>
                <w:sz w:val="20"/>
                <w:szCs w:val="20"/>
                <w:lang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লাইব</w:t>
            </w:r>
            <w:r w:rsidR="00242911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্রেরীর </w:t>
            </w:r>
            <w:r w:rsidR="002540ED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অনুপ্রেরণায়</w:t>
            </w:r>
            <w:r w:rsidR="00F202BF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</w:t>
            </w:r>
            <w:r w:rsidR="002540ED" w:rsidRPr="00B06327">
              <w:rPr>
                <w:rFonts w:ascii="Nirmala UI" w:hAnsi="Nirmala UI" w:cs="Nirmala UI"/>
                <w:sz w:val="20"/>
                <w:szCs w:val="20"/>
              </w:rPr>
              <w:t xml:space="preserve">সামাজিক </w:t>
            </w:r>
            <w:r w:rsidR="002540ED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মাধ্যমে</w:t>
            </w:r>
            <w:r w:rsidR="002540ED" w:rsidRPr="00B06327">
              <w:rPr>
                <w:rFonts w:ascii="Nirmala UI" w:hAnsi="Nirmala UI" w:cs="Nirmala UI"/>
                <w:sz w:val="20"/>
                <w:szCs w:val="20"/>
              </w:rPr>
              <w:t xml:space="preserve"> (Facebook, YouTube etc.)</w:t>
            </w:r>
            <w:r w:rsidR="00201B65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পরিচালিত </w:t>
            </w:r>
            <w:r w:rsidR="00757E33" w:rsidRPr="00B06327">
              <w:rPr>
                <w:rFonts w:ascii="Nirmala UI" w:hAnsi="Nirmala UI" w:cs="Nirmala UI"/>
                <w:sz w:val="20"/>
                <w:szCs w:val="20"/>
              </w:rPr>
              <w:t xml:space="preserve">জনসচেতনতা বৃদ্ধিমূলক </w:t>
            </w:r>
            <w:r w:rsidR="002540ED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কা</w:t>
            </w:r>
            <w:r w:rsidR="00CE3134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র্যক্রমের </w:t>
            </w:r>
            <w:r w:rsidR="006813F4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উদ্যোগ</w:t>
            </w:r>
            <w:r w:rsidR="00080E1A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B053F" w14:textId="6570DD88" w:rsidR="00757E33" w:rsidRPr="00B06327" w:rsidRDefault="00EB406D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</w:t>
            </w:r>
            <w:r w:rsidR="000658F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্রতি সপ্তাহেই করা হয়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4F733" w14:textId="35EF927C" w:rsidR="00757E33" w:rsidRPr="00B06327" w:rsidRDefault="00B72E86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তি মাসেই করা হয়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C2F4A" w14:textId="4493B4FB" w:rsidR="00757E33" w:rsidRPr="00B06327" w:rsidRDefault="00B72E86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</w:t>
            </w:r>
            <w:r w:rsidR="0039203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ি তিন</w:t>
            </w:r>
            <w:r w:rsidR="007A2D02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মা</w:t>
            </w:r>
            <w:r w:rsidR="0039203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ে একবার করা হয়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FE37" w14:textId="08C91E08" w:rsidR="00757E33" w:rsidRPr="00B06327" w:rsidRDefault="00392031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ছরে</w:t>
            </w:r>
            <w:r w:rsidR="00D9070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একবার করা হয়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AB9CA6" w14:textId="77777777" w:rsidR="004D6C3E" w:rsidRPr="00B06327" w:rsidRDefault="00757E33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কোনো </w:t>
            </w:r>
            <w:r w:rsidR="00D9070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দ</w:t>
            </w:r>
            <w:r w:rsidR="006813F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্যোগ</w:t>
            </w:r>
            <w:r w:rsidR="004D6C3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ই নেয়া</w:t>
            </w:r>
          </w:p>
          <w:p w14:paraId="74BB5B62" w14:textId="29A5707C" w:rsidR="00757E33" w:rsidRPr="00B06327" w:rsidRDefault="00757E33" w:rsidP="00201B6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য়না</w:t>
            </w:r>
          </w:p>
        </w:tc>
      </w:tr>
      <w:tr w:rsidR="00EE65E6" w:rsidRPr="00B06327" w14:paraId="7C341604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36EDD26" w14:textId="6230C033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F26BADE" w14:textId="46A1F41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BDBBC1A" w14:textId="4E1E8347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7CC0909" w14:textId="039F21F9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9838511" w14:textId="0AE70582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594E578" w14:textId="5BCAFA9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52AFC15E" w14:textId="77777777" w:rsidTr="00EE65E6">
        <w:trPr>
          <w:trHeight w:val="315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43F3E" w14:textId="2BB89170" w:rsidR="00757E33" w:rsidRPr="00B06327" w:rsidRDefault="004D6C3E" w:rsidP="00087DBF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বা</w:t>
            </w:r>
            <w:r w:rsidR="006A5DC3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চ্চাদের জন্য </w:t>
            </w:r>
            <w:r w:rsidR="00757E33" w:rsidRPr="00B06327">
              <w:rPr>
                <w:rFonts w:ascii="Nirmala UI" w:hAnsi="Nirmala UI" w:cs="Nirmala UI"/>
                <w:sz w:val="20"/>
                <w:szCs w:val="20"/>
              </w:rPr>
              <w:t>ডে কেয়ার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6A5DC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েব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270F" w14:textId="53929DF0" w:rsidR="00757E33" w:rsidRPr="00B06327" w:rsidRDefault="006A5DC3" w:rsidP="00087DBF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লাইব্রেরীতে আগত </w:t>
            </w:r>
            <w:r w:rsidR="00DF543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াঠক/দর্শনার</w:t>
            </w:r>
            <w:r w:rsidR="000603D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্থীদের বাচ্চার</w:t>
            </w:r>
            <w:r w:rsidR="001D240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ডে-কেয়া</w:t>
            </w:r>
            <w:r w:rsidR="004C422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রের </w:t>
            </w:r>
            <w:r w:rsidR="00757E33" w:rsidRPr="00B06327">
              <w:rPr>
                <w:rFonts w:ascii="Nirmala UI" w:hAnsi="Nirmala UI" w:cs="Nirmala UI"/>
                <w:sz w:val="20"/>
                <w:szCs w:val="20"/>
              </w:rPr>
              <w:t>সুব্যবস্থা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635E8" w14:textId="525CCD13" w:rsidR="00757E33" w:rsidRPr="00B06327" w:rsidRDefault="005F6BEE" w:rsidP="00087D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হ্যাঁ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,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অত্যন্ত</w:t>
            </w:r>
            <w:r w:rsidR="00D778C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উন্নত </w:t>
            </w:r>
            <w:r w:rsidR="00EC786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ডে-কেয়ারে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ব্যবস্থা আছে।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EB562" w14:textId="6639C149" w:rsidR="00757E33" w:rsidRPr="00B06327" w:rsidRDefault="00757E33" w:rsidP="00087D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</w:t>
            </w:r>
            <w:r w:rsidR="005F6BE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, ভালো </w:t>
            </w:r>
            <w:r w:rsidR="00EC786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ডে-কেয়ারের </w:t>
            </w:r>
            <w:r w:rsidR="005F6BE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্যবস্থ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161F8" w14:textId="13D0604B" w:rsidR="00757E33" w:rsidRPr="00B06327" w:rsidRDefault="005F6BEE" w:rsidP="00087D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,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মোটামু</w:t>
            </w:r>
            <w:r w:rsidR="00BE4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টি মানের </w:t>
            </w:r>
            <w:r w:rsidR="0053486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ডে-কেয়ারের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ব্যবস্থ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83A30" w14:textId="3C0AE09B" w:rsidR="00757E33" w:rsidRPr="00B06327" w:rsidRDefault="00757E33" w:rsidP="00087D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, কিন্তু ব্যবহারযোগ্য নয়</w:t>
            </w:r>
            <w:r w:rsidR="0053486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।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0D2E22" w14:textId="1F6EEB26" w:rsidR="00757E33" w:rsidRPr="00B06327" w:rsidRDefault="00BE49EC" w:rsidP="00087DBF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না, </w:t>
            </w:r>
            <w:r w:rsidR="00087DB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ডে-কেয়ারের কোনো ব্যবস্থা নেই</w:t>
            </w:r>
          </w:p>
        </w:tc>
      </w:tr>
      <w:tr w:rsidR="00EE65E6" w:rsidRPr="00B06327" w14:paraId="49EF4D27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C297DA2" w14:textId="496EF12C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EC57F0E" w14:textId="7E792543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9A7EF57" w14:textId="089774A7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A95995F" w14:textId="3562E124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829B744" w14:textId="2D63FDF1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336878CE" w14:textId="7011D48C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09AFCF98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0605" w14:textId="4D1825CC" w:rsidR="00757E33" w:rsidRPr="00B06327" w:rsidRDefault="00534867" w:rsidP="001E79D6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বাচ্চা</w:t>
            </w:r>
            <w:r w:rsidR="00881107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দের জন্য </w:t>
            </w:r>
            <w:r w:rsidR="00757E33" w:rsidRPr="00B06327">
              <w:rPr>
                <w:rFonts w:ascii="Nirmala UI" w:hAnsi="Nirmala UI" w:cs="Nirmala UI"/>
                <w:sz w:val="20"/>
                <w:szCs w:val="20"/>
              </w:rPr>
              <w:t xml:space="preserve">টয় ব্রিকস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5C39D" w14:textId="44773255" w:rsidR="00757E33" w:rsidRPr="00B06327" w:rsidRDefault="0093423C" w:rsidP="001E79D6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া</w:t>
            </w:r>
            <w:r w:rsidR="00A0718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চ্চাদের মানসিক বিকাশের জন্য 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টয় ব্রিকস কার্যক্রম </w:t>
            </w:r>
            <w:r w:rsidR="0040114D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রিচালনার মাত্রা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E10AF" w14:textId="39C8DB1D" w:rsidR="00757E33" w:rsidRPr="00B06327" w:rsidRDefault="0040114D" w:rsidP="001E79D6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প</w:t>
            </w:r>
            <w:r w:rsidR="006A2EB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্তাহে একবার আ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য়ো</w:t>
            </w:r>
            <w:r w:rsidR="006A2EB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জন করা হয়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301AF" w14:textId="116730A7" w:rsidR="00757E33" w:rsidRPr="00B06327" w:rsidRDefault="006A2EB3" w:rsidP="001E79D6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াস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একবার 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য়োজ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করা হয়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47702" w14:textId="3C7B20B9" w:rsidR="00757E33" w:rsidRPr="00B06327" w:rsidRDefault="006A2EB3" w:rsidP="001E79D6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</w:t>
            </w:r>
            <w:r w:rsidR="00BD4E7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তি তিনমাস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একবার 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য়োজ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করা হয়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658CC" w14:textId="0E159047" w:rsidR="00757E33" w:rsidRPr="00B06327" w:rsidRDefault="00BD4E72" w:rsidP="001E79D6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ছরে একবার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য়োজন করা হয়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99787B" w14:textId="565100C8" w:rsidR="00757E33" w:rsidRPr="00B06327" w:rsidRDefault="00757E33" w:rsidP="001E79D6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কোনো প্রোগ্রাম 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আয়োজন করা হয়</w:t>
            </w:r>
            <w:r w:rsidR="00576A9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না</w:t>
            </w:r>
          </w:p>
        </w:tc>
      </w:tr>
      <w:tr w:rsidR="00EE65E6" w:rsidRPr="00B06327" w14:paraId="5A725B50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3EDD671D" w14:textId="0E08D1EC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18"/>
                <w:szCs w:val="18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EC99B6D" w14:textId="53C09C20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75C80E9" w14:textId="1F324C39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2CA3C18" w14:textId="67A2DCF4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3702934" w14:textId="6E0369F5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40E98A7B" w14:textId="1404DCBC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31AB2A64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BA394" w14:textId="0D3600B6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মাইক্রোল্যাব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FC325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</w:t>
            </w:r>
            <w:r w:rsidR="009E720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গামিং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F48CC" w14:textId="3670E127" w:rsidR="00757E33" w:rsidRPr="00B06327" w:rsidRDefault="006E4186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 </w:t>
            </w:r>
            <w:r w:rsidR="00260C40"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কতৃক </w:t>
            </w:r>
            <w:r w:rsidR="00757E33" w:rsidRPr="00B06327">
              <w:rPr>
                <w:rFonts w:ascii="Nirmala UI" w:hAnsi="Nirmala UI" w:cs="Nirmala UI"/>
                <w:sz w:val="20"/>
                <w:szCs w:val="20"/>
              </w:rPr>
              <w:t>কম্পিউটার কোডিং ক্লাব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260C4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গ্রামিং এর </w:t>
            </w:r>
            <w:r w:rsidR="007605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ব্যাবস্থা 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88064" w14:textId="28FA6698" w:rsidR="00757E33" w:rsidRPr="00B06327" w:rsidRDefault="00757E33" w:rsidP="002D00D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হ্যাঁ </w:t>
            </w:r>
            <w:r w:rsidR="007605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,</w:t>
            </w:r>
            <w:r w:rsidR="00CC49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="007605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অত্যন্ত </w:t>
            </w:r>
            <w:r w:rsidR="007605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ন্ন</w:t>
            </w:r>
            <w:r w:rsidR="00CC49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ত </w:t>
            </w:r>
            <w:r w:rsidR="007605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্যবস্থা আছে।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264B4" w14:textId="2C31BEB5" w:rsidR="00757E33" w:rsidRPr="00B06327" w:rsidRDefault="00757E33" w:rsidP="002D00D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</w:t>
            </w:r>
            <w:r w:rsidR="00341E88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,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CC497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ে</w:t>
            </w:r>
            <w:r w:rsidR="00341E88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শ ভালো ব্যবস্থ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2834" w14:textId="0B6DE167" w:rsidR="00757E33" w:rsidRPr="00B06327" w:rsidRDefault="00757E33" w:rsidP="002D00D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</w:t>
            </w:r>
            <w:r w:rsidR="00341E88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, মোটামুটি এক</w:t>
            </w:r>
            <w:r w:rsidR="00AA4EB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টা ব্যবস্থ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9326D" w14:textId="116CDB83" w:rsidR="00757E33" w:rsidRPr="00B06327" w:rsidRDefault="00757E33" w:rsidP="002D00D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হ্যাঁ</w:t>
            </w:r>
            <w:r w:rsidR="00AA4EB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,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িন্তু ব্যবহারযোগ্য নয়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049C6" w14:textId="182DFD6E" w:rsidR="00757E33" w:rsidRPr="00B06327" w:rsidRDefault="00EB5445" w:rsidP="002D00D5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েমন কোনো ব্যবস্থা নেই</w:t>
            </w:r>
          </w:p>
        </w:tc>
      </w:tr>
      <w:tr w:rsidR="00EE65E6" w:rsidRPr="00B06327" w14:paraId="14CDE25A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6D716683" w14:textId="0BB16236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276A873" w14:textId="5743C4C9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D291D2C" w14:textId="5DE13F5D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D50C8D8" w14:textId="2548C5A7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F35F896" w14:textId="73D35C99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748E5E8B" w14:textId="0E945DFC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419EE148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A2B46" w14:textId="77777777" w:rsidR="009E182E" w:rsidRPr="00B06327" w:rsidRDefault="00BE7551" w:rsidP="0017784B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শিক্ষা, কর্মস</w:t>
            </w:r>
            <w:r w:rsidR="009E182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ং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্থা</w:t>
            </w:r>
            <w:r w:rsidR="009E182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ন ও প্রশিক্ষণ</w:t>
            </w:r>
          </w:p>
          <w:p w14:paraId="0E8602AB" w14:textId="7F427405" w:rsidR="00757E33" w:rsidRPr="00B06327" w:rsidRDefault="00B51725" w:rsidP="0017784B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নেই এমন দর্শনার্থী (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NEET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10069" w14:textId="5726364C" w:rsidR="00757E33" w:rsidRPr="00B06327" w:rsidRDefault="00757E33" w:rsidP="0017784B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শিক্ষা, কর্মসংস্থান বা </w:t>
            </w:r>
            <w:r w:rsidR="001215E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োনো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শিক্ষণ</w:t>
            </w:r>
            <w:r w:rsidR="001215E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নেই এমন দ</w:t>
            </w:r>
            <w:r w:rsidR="001A7DF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র্শনার্থীর মাসিক </w:t>
            </w:r>
            <w:r w:rsidR="002C7F1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ংখ্যা</w:t>
            </w:r>
            <w:r w:rsidR="002C7F1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98F03" w14:textId="1E939E37" w:rsidR="00757E33" w:rsidRPr="00B06327" w:rsidRDefault="00757E33" w:rsidP="0017784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&gt;৫০</w:t>
            </w:r>
            <w:r w:rsidR="0051738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এর বেশী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06240" w14:textId="6D69E98F" w:rsidR="00757E33" w:rsidRPr="00B06327" w:rsidRDefault="00757E33" w:rsidP="0017784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৩০</w:t>
            </w:r>
            <w:r w:rsidR="0051738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থেকে</w:t>
            </w:r>
            <w:r w:rsidR="00FA615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৫০</w:t>
            </w:r>
            <w:r w:rsidR="00FA615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জন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E3FA" w14:textId="5158D655" w:rsidR="00757E33" w:rsidRPr="00B06327" w:rsidRDefault="00757E33" w:rsidP="0017784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১০</w:t>
            </w:r>
            <w:r w:rsidR="00FA615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থেক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৩০</w:t>
            </w:r>
            <w:r w:rsidR="00FA615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জন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7C688" w14:textId="3ECDBBA0" w:rsidR="00757E33" w:rsidRPr="00B06327" w:rsidRDefault="00757E33" w:rsidP="0017784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&lt;১০</w:t>
            </w:r>
            <w:r w:rsidR="00FA615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জনের কম 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85201" w14:textId="3F13FF53" w:rsidR="00757E33" w:rsidRPr="00B06327" w:rsidRDefault="004502EA" w:rsidP="0017784B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</w:t>
            </w:r>
            <w:r w:rsidR="0017784B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কেবারেই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নেই</w:t>
            </w:r>
          </w:p>
        </w:tc>
      </w:tr>
      <w:tr w:rsidR="00EE65E6" w:rsidRPr="00B06327" w14:paraId="7D49AB4B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752C3B2A" w14:textId="465DCCC1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CE6A136" w14:textId="52D920FE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6C35E45" w14:textId="6ED3914E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0046C1C" w14:textId="457A3FC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4B44F82" w14:textId="7DEE1C4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145ADFD5" w14:textId="32C06960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155F28BB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556BC" w14:textId="007512AB" w:rsidR="00757E33" w:rsidRPr="00B06327" w:rsidRDefault="00757E33" w:rsidP="00087A08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lastRenderedPageBreak/>
              <w:t>স্বাস্থ্য সুরক্ষা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D1A07" w14:textId="5A878B39" w:rsidR="00757E33" w:rsidRPr="00B06327" w:rsidRDefault="00757E33" w:rsidP="00087A08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স্বাস্থ্য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সুরক্ষ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196842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সংক্রান্ত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ত</w:t>
            </w:r>
            <w:r w:rsidR="00C65CA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ের পর্যাপ্ততা</w:t>
            </w:r>
            <w:r w:rsidR="00435F2F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C4D11" w14:textId="72E84F2A" w:rsidR="00757E33" w:rsidRPr="00B06327" w:rsidRDefault="00435F2F" w:rsidP="00087A08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</w:t>
            </w:r>
            <w:r w:rsidR="00B362B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য়ো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জনের </w:t>
            </w:r>
            <w:r w:rsidR="00B362B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ুল</w:t>
            </w:r>
            <w:r w:rsidR="00A5640A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নায়</w:t>
            </w:r>
            <w:r w:rsidR="00B362B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েক বেশী ত</w:t>
            </w:r>
            <w:r w:rsidR="001149E7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56CCD" w14:textId="472BF0D3" w:rsidR="00757E33" w:rsidRPr="00B06327" w:rsidRDefault="001149E7" w:rsidP="00087A08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</w:t>
            </w:r>
            <w:r w:rsidR="00083A79"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জন অনুযায়ী</w:t>
            </w:r>
            <w:r w:rsidR="00757E33"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 পর্যাপ্ত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2473B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থ্য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BD653" w14:textId="2FD488ED" w:rsidR="00757E33" w:rsidRPr="00B06327" w:rsidRDefault="00D43D9F" w:rsidP="00087A08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="00757E3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 মিটাতে সক্ষম</w:t>
            </w:r>
            <w:r w:rsidR="002473B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রিমান ত</w:t>
            </w:r>
            <w:r w:rsidR="001710F1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</w:t>
            </w:r>
            <w:r w:rsidR="00FC3CFE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A36E6" w14:textId="78619D70" w:rsidR="00757E33" w:rsidRPr="00B06327" w:rsidRDefault="00FC3CFE" w:rsidP="00087A08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ের তুলনায় কম তথ্য আ</w:t>
            </w:r>
            <w:r w:rsidR="00087A08"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ছে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8DC0F" w14:textId="53E1D496" w:rsidR="00757E33" w:rsidRPr="00B06327" w:rsidRDefault="00757E33" w:rsidP="00087A08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োনো তথ্য নেই</w:t>
            </w:r>
          </w:p>
        </w:tc>
      </w:tr>
      <w:tr w:rsidR="00EE65E6" w:rsidRPr="00B06327" w14:paraId="320D4B38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5040883" w14:textId="47F77B18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6C75D70" w14:textId="6B2433D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9584EFA" w14:textId="66E64DF8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BDABCFD" w14:textId="2C4A1536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1910C9B" w14:textId="311C8499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549D4FDA" w14:textId="2E179C1A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6C6EA426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A5C61" w14:textId="59422868" w:rsidR="00245D5D" w:rsidRPr="00B06327" w:rsidRDefault="00245D5D" w:rsidP="00245D5D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নারী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>র ক্ষমতায়ন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6FC42" w14:textId="0005C1EB" w:rsidR="00245D5D" w:rsidRPr="00B06327" w:rsidRDefault="00245D5D" w:rsidP="00245D5D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লাইব্রেরী কতৃক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নারীর ক্ষমতায়নে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গৃহীত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উদ্যো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গের মাত্রা/পরিমাণ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8561A" w14:textId="4BA30761" w:rsidR="00245D5D" w:rsidRPr="00B06327" w:rsidRDefault="00245D5D" w:rsidP="00245D5D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সপ্তাহে একবার </w:t>
            </w:r>
            <w:r w:rsidR="00BB3AC6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কটি উদ্য</w:t>
            </w:r>
            <w:r w:rsidR="0036653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োগ নেয়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হয়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1363" w14:textId="68A68912" w:rsidR="00245D5D" w:rsidRPr="00B06327" w:rsidRDefault="00245D5D" w:rsidP="00245D5D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াসে </w:t>
            </w:r>
            <w:r w:rsidR="0036653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কবার একটি উদ্যোগ নেয়া হয়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0A50A" w14:textId="17D0D57A" w:rsidR="00245D5D" w:rsidRPr="00B06327" w:rsidRDefault="00245D5D" w:rsidP="00245D5D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তি তিনমাসে </w:t>
            </w:r>
            <w:r w:rsidR="0036653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কবার একটি উদ্যোগ নেয়া হয়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855F0" w14:textId="5A70C993" w:rsidR="00245D5D" w:rsidRPr="00B06327" w:rsidRDefault="00245D5D" w:rsidP="00245D5D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বছরে </w:t>
            </w:r>
            <w:r w:rsidR="00366539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একবার একটি উদ্যোগ নেয়া হয়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95A1D8" w14:textId="5FA1AC10" w:rsidR="00245D5D" w:rsidRPr="00B06327" w:rsidRDefault="00245D5D" w:rsidP="00245D5D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কোনো উদ্যোগ নেয়া হয়না </w:t>
            </w:r>
          </w:p>
        </w:tc>
      </w:tr>
      <w:tr w:rsidR="00EE65E6" w:rsidRPr="00B06327" w14:paraId="78D41E0E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43C782C7" w14:textId="79E49948" w:rsidR="00757E33" w:rsidRPr="00B06327" w:rsidRDefault="00757E33" w:rsidP="00757E3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7F0D340" w14:textId="713B764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CE5189D" w14:textId="11361276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BEE1B20" w14:textId="626EEC0B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4893572B" w14:textId="54623E28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5783DD78" w14:textId="57F76E67" w:rsidR="00757E33" w:rsidRPr="00B06327" w:rsidRDefault="00757E33" w:rsidP="00757E3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EE65E6" w:rsidRPr="00B06327" w14:paraId="08C4505C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C26FC" w14:textId="6BF30368" w:rsidR="006029EA" w:rsidRPr="00B06327" w:rsidRDefault="006029EA" w:rsidP="002602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উদ্যোক্ত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ন্নয়ন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08203" w14:textId="1AD55042" w:rsidR="006029EA" w:rsidRPr="00B06327" w:rsidRDefault="006029EA" w:rsidP="002602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উদ্যোক্ত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F070B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ন্নয়</w:t>
            </w:r>
            <w:r w:rsidR="0026028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নে</w:t>
            </w:r>
            <w:r w:rsidR="00F070B0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কাজের দক্ষতা </w:t>
            </w:r>
            <w:r w:rsidR="0092478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ৃদ্ধির/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বিকাশের উদ্যোগ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9FA8" w14:textId="06307811" w:rsidR="006029EA" w:rsidRPr="00B06327" w:rsidRDefault="006029EA" w:rsidP="006029E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প্তাহে একবার একটি উদ্যোগ নেয়া হয়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1BF74" w14:textId="12D61CFD" w:rsidR="006029EA" w:rsidRPr="00B06327" w:rsidRDefault="006029EA" w:rsidP="006029E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াসে একবার একটি </w:t>
            </w:r>
            <w:r w:rsidR="00A5640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উদ্যোগ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নেয়া হয়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AB3AA" w14:textId="3F426369" w:rsidR="006029EA" w:rsidRPr="00B06327" w:rsidRDefault="006029EA" w:rsidP="006029E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তি তিনমাসে একবার একটি উদ্যোগ নেয়া হয়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B313C" w14:textId="3E4B2CD2" w:rsidR="006029EA" w:rsidRPr="00B06327" w:rsidRDefault="006029EA" w:rsidP="006029E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বছরে একবার একটি উদ্যোগ নেয়া হয়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7CB8A4" w14:textId="4CC7836A" w:rsidR="006029EA" w:rsidRPr="00B06327" w:rsidRDefault="006029EA" w:rsidP="006029E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কোনো উদ্যোগ নেয়া হয়না </w:t>
            </w:r>
          </w:p>
        </w:tc>
      </w:tr>
      <w:tr w:rsidR="00EE65E6" w:rsidRPr="00B06327" w14:paraId="4FF8EEDE" w14:textId="77777777" w:rsidTr="00EE65E6">
        <w:trPr>
          <w:trHeight w:val="266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0BA18794" w14:textId="550A5573" w:rsidR="00B55B8A" w:rsidRPr="00B06327" w:rsidRDefault="00B55B8A" w:rsidP="00B06327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4EDAF90E" w14:textId="1A087DDB" w:rsidR="00B55B8A" w:rsidRPr="00B06327" w:rsidRDefault="00B55B8A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41916215" w14:textId="52D0F560" w:rsidR="00B55B8A" w:rsidRPr="00B06327" w:rsidRDefault="00B55B8A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016C8ADC" w14:textId="35625445" w:rsidR="00B55B8A" w:rsidRPr="00B06327" w:rsidRDefault="00B55B8A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14:paraId="3C17DB7C" w14:textId="1847A03A" w:rsidR="00B55B8A" w:rsidRPr="00B06327" w:rsidRDefault="00B55B8A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  <w:vAlign w:val="center"/>
          </w:tcPr>
          <w:p w14:paraId="7A4BFB69" w14:textId="0EDA9DA6" w:rsidR="00B55B8A" w:rsidRPr="00B06327" w:rsidRDefault="00B55B8A" w:rsidP="00B06327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45801067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98A9" w14:textId="54CE50A0" w:rsidR="00455582" w:rsidRPr="00B06327" w:rsidRDefault="00455582" w:rsidP="00455582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র মাধ্যমে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অর্থায়ন</w:t>
            </w: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70EC" w14:textId="0BA0AA63" w:rsidR="00455582" w:rsidRPr="00B06327" w:rsidRDefault="00455582" w:rsidP="0045558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লাইব্রেরীর মাধ্যমে 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বিভিন্ন ক্ষেত্রে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অর্থায়ন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অন্তর্ভুক্তির 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ের প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র্যা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ততা।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F548" w14:textId="77777777" w:rsidR="00D92D3D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প্রয়োজনের তুলনা</w:t>
            </w:r>
            <w:r w:rsidR="00D92D3D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য়</w:t>
            </w:r>
          </w:p>
          <w:p w14:paraId="74F4EC5E" w14:textId="52A725B8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েক বেশী তথ্য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BBCB" w14:textId="00302E9E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 অনুযায়ী</w:t>
            </w: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 পর্যাপ্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থ্য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D5F72" w14:textId="699FE7D4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 মিটাতে সক্ষম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পরিমান তথ্য 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36645" w14:textId="7152ACAE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ের তুলনায় কম তথ্য আছে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170DFB" w14:textId="1CA3C038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োনো তথ্য নেই</w:t>
            </w:r>
          </w:p>
        </w:tc>
      </w:tr>
      <w:tr w:rsidR="00EE65E6" w:rsidRPr="00B06327" w14:paraId="062363D2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0C14875A" w14:textId="4B7204E1" w:rsidR="00B55B8A" w:rsidRPr="00B06327" w:rsidRDefault="00B55B8A" w:rsidP="00B55B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A9940B8" w14:textId="79A22340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34548F16" w14:textId="5C2F3EDE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B021A55" w14:textId="1B8BA4CA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AB8F278" w14:textId="573DA090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743A92EC" w14:textId="7245A394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0F2139AB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8A60" w14:textId="77777777" w:rsidR="00455582" w:rsidRPr="00B06327" w:rsidRDefault="00455582" w:rsidP="00455582">
            <w:pPr>
              <w:spacing w:after="0" w:line="240" w:lineRule="auto"/>
              <w:rPr>
                <w:rFonts w:ascii="Nirmala UI" w:hAnsi="Nirmala UI" w:cs="Nirmala UI"/>
                <w:sz w:val="20"/>
                <w:szCs w:val="20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স্টেম (STEM)</w:t>
            </w:r>
          </w:p>
          <w:p w14:paraId="15114145" w14:textId="77777777" w:rsidR="00455582" w:rsidRPr="00B06327" w:rsidRDefault="00455582" w:rsidP="00455582">
            <w:pPr>
              <w:spacing w:after="0" w:line="240" w:lineRule="auto"/>
              <w:rPr>
                <w:rFonts w:ascii="Nirmala UI" w:hAnsi="Nirmala UI" w:cs="Nirmala UI"/>
                <w:sz w:val="20"/>
                <w:szCs w:val="20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S=Science</w:t>
            </w:r>
          </w:p>
          <w:p w14:paraId="5201B6FA" w14:textId="77777777" w:rsidR="00455582" w:rsidRPr="00B06327" w:rsidRDefault="00455582" w:rsidP="00455582">
            <w:pPr>
              <w:spacing w:after="0" w:line="240" w:lineRule="auto"/>
              <w:rPr>
                <w:rFonts w:ascii="Nirmala UI" w:hAnsi="Nirmala UI" w:cs="Nirmala UI"/>
                <w:sz w:val="20"/>
                <w:szCs w:val="20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T=Technology</w:t>
            </w:r>
          </w:p>
          <w:p w14:paraId="26D57687" w14:textId="77777777" w:rsidR="00455582" w:rsidRPr="00B06327" w:rsidRDefault="00455582" w:rsidP="00455582">
            <w:pPr>
              <w:spacing w:after="0" w:line="240" w:lineRule="auto"/>
              <w:rPr>
                <w:rFonts w:ascii="Nirmala UI" w:hAnsi="Nirmala UI" w:cs="Nirmala UI"/>
                <w:sz w:val="20"/>
                <w:szCs w:val="20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E=Engineering</w:t>
            </w:r>
          </w:p>
          <w:p w14:paraId="5D021E6D" w14:textId="7E13A315" w:rsidR="00455582" w:rsidRPr="00B06327" w:rsidRDefault="00455582" w:rsidP="00455582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M=Math</w:t>
            </w: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t xml:space="preserve"> STEM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621BA" w14:textId="04348381" w:rsidR="00455582" w:rsidRPr="00B06327" w:rsidRDefault="00455582" w:rsidP="00455582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</w:rPr>
              <w:t>বিজ্ঞান (Science), প্রযুক্তি (Technology), প্রকৌশল (Engineering), গণিত (Math)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</w:t>
            </w:r>
            <w:r w:rsidR="004D48E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ং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ক্রান্ত 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ত</w:t>
            </w:r>
            <w:r w:rsidR="00EE09EC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থ্যের পর্যাপ্ততা।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8A626" w14:textId="7DFA59F3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="00D92D3D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ুলনা</w:t>
            </w:r>
            <w:r w:rsidR="00D92D3D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েক বেশী তথ্য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AE7E2" w14:textId="7C5BF4D1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 অনুযায়ী</w:t>
            </w: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 পর্যাপ্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থ্য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E880B" w14:textId="227A38A1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 মিটাতে সক্ষম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পরিমান তথ্য 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5D7A6" w14:textId="085FC44C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ের তুলনায় কম তথ্য আছে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EEA59" w14:textId="09479ADB" w:rsidR="00455582" w:rsidRPr="00B06327" w:rsidRDefault="00455582" w:rsidP="00455582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োনো তথ্য নেই</w:t>
            </w:r>
          </w:p>
        </w:tc>
      </w:tr>
      <w:tr w:rsidR="00EE65E6" w:rsidRPr="00B06327" w14:paraId="00EE57A4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5D81F6EB" w14:textId="5CD2BBA6" w:rsidR="00B55B8A" w:rsidRPr="00B06327" w:rsidRDefault="00B55B8A" w:rsidP="00B55B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DEA744E" w14:textId="14211912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067CB380" w14:textId="54CB7E89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8FEDCD6" w14:textId="1DC2340D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46AE571" w14:textId="3E5387E0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73F108DF" w14:textId="25907C36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3DD635E1" w14:textId="77777777" w:rsidTr="00EE65E6">
        <w:trPr>
          <w:trHeight w:val="300"/>
        </w:trPr>
        <w:tc>
          <w:tcPr>
            <w:tcW w:w="22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E06BA" w14:textId="56429F39" w:rsidR="00276DA9" w:rsidRPr="00B06327" w:rsidRDefault="00276DA9" w:rsidP="007C05A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ইংরেজি</w:t>
            </w:r>
            <w:r w:rsidR="007C05AA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ভাষা সংক্রান্ত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36A34" w14:textId="17629A74" w:rsidR="00276DA9" w:rsidRPr="00B06327" w:rsidRDefault="00276DA9" w:rsidP="007C05A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 w:bidi="bn-IN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ইংরেজি ভাষা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স</w:t>
            </w:r>
            <w:r w:rsidR="009963F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ংক্রান্ত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ত</w:t>
            </w:r>
            <w:r w:rsidR="009963F3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ের পর্যাপ্ততা</w:t>
            </w:r>
          </w:p>
          <w:p w14:paraId="1744CA7D" w14:textId="3CCC1867" w:rsidR="00276DA9" w:rsidRPr="00B06327" w:rsidRDefault="00276DA9" w:rsidP="007C05A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8EABC" w14:textId="0D888814" w:rsidR="00276DA9" w:rsidRPr="00B06327" w:rsidRDefault="00276DA9" w:rsidP="007C05A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="00F63AB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ুলনা</w:t>
            </w:r>
            <w:r w:rsidR="00F63AB4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য়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েক বেশী তথ্য আছে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1984" w14:textId="0923299D" w:rsidR="00276DA9" w:rsidRPr="00B06327" w:rsidRDefault="00276DA9" w:rsidP="007C05A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 অনুযায়ী</w:t>
            </w: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 পর্যাপ্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থ্য আছে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9DA62" w14:textId="128BE1D5" w:rsidR="00276DA9" w:rsidRPr="00B06327" w:rsidRDefault="00276DA9" w:rsidP="007C05A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 মিটাতে সক্ষম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পরিমান তথ্য আছে</w:t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BBDFD" w14:textId="4DDEB132" w:rsidR="00276DA9" w:rsidRPr="00B06327" w:rsidRDefault="00276DA9" w:rsidP="007C05A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ের তুলনায় কম তথ্য আছে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46B53" w14:textId="77B4C16F" w:rsidR="00276DA9" w:rsidRPr="00B06327" w:rsidRDefault="007C05AA" w:rsidP="007C05A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োনো তথ্য নেই</w:t>
            </w:r>
          </w:p>
        </w:tc>
      </w:tr>
      <w:tr w:rsidR="00EE65E6" w:rsidRPr="00B06327" w14:paraId="2E891F92" w14:textId="77777777" w:rsidTr="00EE65E6">
        <w:trPr>
          <w:trHeight w:val="300"/>
        </w:trPr>
        <w:tc>
          <w:tcPr>
            <w:tcW w:w="467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81ACCD1" w14:textId="15551496" w:rsidR="00B55B8A" w:rsidRPr="00B06327" w:rsidRDefault="00B55B8A" w:rsidP="00B55B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57303DE0" w14:textId="72BDD496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0C28CF1" w14:textId="7791807D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72A60032" w14:textId="23FB414F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656267BC" w14:textId="79053DF3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0B3294F5" w14:textId="592693B4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  <w:tr w:rsidR="00B06327" w:rsidRPr="00B06327" w14:paraId="65094164" w14:textId="77777777" w:rsidTr="00EE65E6">
        <w:trPr>
          <w:trHeight w:val="315"/>
        </w:trPr>
        <w:tc>
          <w:tcPr>
            <w:tcW w:w="226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D3B3" w14:textId="4D86DB69" w:rsidR="00B14883" w:rsidRPr="00B06327" w:rsidRDefault="00B14883" w:rsidP="00B14883">
            <w:pPr>
              <w:spacing w:after="0" w:line="240" w:lineRule="auto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দূর্যোগ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ব্যবস্থাপনা</w:t>
            </w: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(Disaster</w:t>
            </w:r>
            <w:r w:rsidRPr="00B06327">
              <w:rPr>
                <w:rFonts w:ascii="Nirmala UI" w:hAnsi="Nirmala UI" w:cs="Nirmala UI"/>
                <w:sz w:val="20"/>
                <w:szCs w:val="20"/>
                <w:cs/>
                <w:lang w:bidi="bn-IN"/>
              </w:rPr>
              <w:t xml:space="preserve"> </w:t>
            </w:r>
            <w:r w:rsidRPr="00B06327">
              <w:rPr>
                <w:rFonts w:ascii="Nirmala UI" w:hAnsi="Nirmala UI" w:cs="Nirmala U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6780" w14:textId="3E5CC891" w:rsidR="00B14883" w:rsidRPr="00B06327" w:rsidRDefault="00B14883" w:rsidP="00B14883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দুর্যোগ প্রস্তুতি, </w:t>
            </w:r>
            <w:r w:rsidR="00EE65E6" w:rsidRPr="00B06327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মোকাবেলা</w:t>
            </w:r>
            <w:r w:rsidR="00EE65E6" w:rsidRPr="00B06327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lang w:eastAsia="en-GB" w:bidi="bn-IN"/>
              </w:rPr>
              <w:t>,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ব্যবস্থাপনা এবং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ুনরুদ্ধার বিষয়ক 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থ্যের পর্যাপ্ততা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25B70" w14:textId="2C507541" w:rsidR="00B14883" w:rsidRPr="00B06327" w:rsidRDefault="00B14883" w:rsidP="00B1488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প্রয়োজনের </w:t>
            </w:r>
            <w:r w:rsidR="00F63AB4"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ুলনা</w:t>
            </w:r>
            <w:r w:rsidR="00F63AB4">
              <w:rPr>
                <w:rFonts w:ascii="Nirmala UI" w:eastAsia="Times New Roman" w:hAnsi="Nirmala UI" w:cs="Nirmala UI" w:hint="cs"/>
                <w:color w:val="000000"/>
                <w:sz w:val="20"/>
                <w:szCs w:val="20"/>
                <w:cs/>
                <w:lang w:eastAsia="en-GB" w:bidi="bn-IN"/>
              </w:rPr>
              <w:t>য়</w:t>
            </w:r>
            <w:bookmarkStart w:id="0" w:name="_GoBack"/>
            <w:bookmarkEnd w:id="0"/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অনেক বেশী তথ্য আছে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AB89" w14:textId="4062041D" w:rsidR="00B14883" w:rsidRPr="00B06327" w:rsidRDefault="00B14883" w:rsidP="00B1488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 অনুযায়ী</w:t>
            </w:r>
            <w:r w:rsidRPr="00B06327">
              <w:rPr>
                <w:rFonts w:ascii="Nirmala UI" w:eastAsia="Times New Roman" w:hAnsi="Nirmala UI" w:cs="Nirmala UI"/>
                <w:sz w:val="20"/>
                <w:szCs w:val="20"/>
                <w:lang w:eastAsia="en-GB"/>
              </w:rPr>
              <w:t xml:space="preserve"> পর্যাপ্ত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>তথ্য আছে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3640F" w14:textId="646D3A02" w:rsidR="00B14883" w:rsidRPr="00B06327" w:rsidRDefault="00B14883" w:rsidP="00B1488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মোটামুটি 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প্রয়োজন মিটাতে সক্ষম</w:t>
            </w: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cs/>
                <w:lang w:eastAsia="en-GB" w:bidi="bn-IN"/>
              </w:rPr>
              <w:t xml:space="preserve"> পরিমান তথ্য আছে</w:t>
            </w:r>
          </w:p>
        </w:tc>
        <w:tc>
          <w:tcPr>
            <w:tcW w:w="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2839F" w14:textId="2B4C28DC" w:rsidR="00B14883" w:rsidRPr="00B06327" w:rsidRDefault="00B14883" w:rsidP="00B1488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sz w:val="20"/>
                <w:szCs w:val="20"/>
                <w:cs/>
                <w:lang w:eastAsia="en-GB" w:bidi="bn-IN"/>
              </w:rPr>
              <w:t>প্রয়োজনের তুলনায় কম তথ্য আছে</w:t>
            </w:r>
          </w:p>
        </w:tc>
        <w:tc>
          <w:tcPr>
            <w:tcW w:w="220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01B05" w14:textId="55B5BBB4" w:rsidR="00B14883" w:rsidRPr="00B06327" w:rsidRDefault="00B14883" w:rsidP="00B14883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  <w:t>কোনো তথ্য নেই</w:t>
            </w:r>
          </w:p>
        </w:tc>
      </w:tr>
      <w:tr w:rsidR="00EE65E6" w:rsidRPr="00B06327" w14:paraId="683DD06B" w14:textId="77777777" w:rsidTr="00EE65E6">
        <w:trPr>
          <w:trHeight w:val="315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bottom"/>
          </w:tcPr>
          <w:p w14:paraId="106C13C7" w14:textId="60573BA7" w:rsidR="00B55B8A" w:rsidRPr="00B06327" w:rsidRDefault="00B55B8A" w:rsidP="00B55B8A">
            <w:pPr>
              <w:spacing w:after="0" w:line="240" w:lineRule="auto"/>
              <w:rPr>
                <w:rFonts w:ascii="Nirmala UI" w:eastAsia="Times New Roman" w:hAnsi="Nirmala UI" w:cs="Nirmala UI"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sz w:val="18"/>
                <w:szCs w:val="18"/>
                <w:cs/>
                <w:lang w:eastAsia="en-GB" w:bidi="bn-IN"/>
              </w:rPr>
              <w:t>যথাযথ মনে হয়, এমন স্কোরের নিচে্র বক্সে টিক দিন।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D3F6E58" w14:textId="47F08981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578F086" w14:textId="71D7F5F3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2BB01441" w14:textId="05034E30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04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2CC" w:themeFill="accent4" w:themeFillTint="33"/>
            <w:noWrap/>
          </w:tcPr>
          <w:p w14:paraId="1D05D7B5" w14:textId="6ADB31EB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  <w:tc>
          <w:tcPr>
            <w:tcW w:w="220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noWrap/>
          </w:tcPr>
          <w:p w14:paraId="04310948" w14:textId="76170432" w:rsidR="00B55B8A" w:rsidRPr="00B06327" w:rsidRDefault="00B55B8A" w:rsidP="00B55B8A">
            <w:pPr>
              <w:spacing w:after="0" w:line="240" w:lineRule="auto"/>
              <w:jc w:val="center"/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06327">
              <w:rPr>
                <w:rFonts w:ascii="Nirmala UI" w:eastAsia="Times New Roman" w:hAnsi="Nirmala UI" w:cs="Nirmala UI"/>
                <w:b/>
                <w:bCs/>
                <w:color w:val="000000"/>
                <w:sz w:val="20"/>
                <w:szCs w:val="20"/>
                <w:lang w:eastAsia="en-GB"/>
              </w:rPr>
              <w:sym w:font="Symbol" w:char="F08C"/>
            </w:r>
          </w:p>
        </w:tc>
      </w:tr>
    </w:tbl>
    <w:p w14:paraId="408AC14E" w14:textId="43FCCDB5" w:rsidR="00F1119A" w:rsidRPr="00B06327" w:rsidRDefault="006D2E43">
      <w:pPr>
        <w:rPr>
          <w:rFonts w:ascii="Nirmala UI" w:hAnsi="Nirmala UI" w:cs="Nirmala UI"/>
          <w:sz w:val="20"/>
          <w:szCs w:val="20"/>
        </w:rPr>
      </w:pPr>
      <w:r w:rsidRPr="00B06327">
        <w:rPr>
          <w:rFonts w:ascii="Nirmala UI" w:hAnsi="Nirmala UI" w:cs="Nirmala UI"/>
          <w:sz w:val="20"/>
          <w:szCs w:val="20"/>
        </w:rPr>
        <w:t xml:space="preserve"> </w:t>
      </w:r>
    </w:p>
    <w:p w14:paraId="40FAD578" w14:textId="1B3BD2C3" w:rsidR="001478DE" w:rsidRPr="00B06327" w:rsidRDefault="00B14883" w:rsidP="00237B55">
      <w:pPr>
        <w:jc w:val="center"/>
        <w:rPr>
          <w:rFonts w:ascii="Nirmala UI" w:hAnsi="Nirmala UI" w:cs="Nirmala UI" w:hint="cs"/>
          <w:sz w:val="20"/>
          <w:szCs w:val="20"/>
          <w:lang w:bidi="bn-IN"/>
        </w:rPr>
      </w:pPr>
      <w:r w:rsidRPr="00B06327">
        <w:rPr>
          <w:rFonts w:ascii="Nirmala UI" w:hAnsi="Nirmala UI" w:cs="Nirmala UI"/>
          <w:sz w:val="20"/>
          <w:szCs w:val="20"/>
          <w:cs/>
          <w:lang w:bidi="bn-IN"/>
        </w:rPr>
        <w:t>এই তথ্য স</w:t>
      </w:r>
      <w:r w:rsidR="000256B6" w:rsidRPr="00B06327">
        <w:rPr>
          <w:rFonts w:ascii="Nirmala UI" w:hAnsi="Nirmala UI" w:cs="Nirmala UI"/>
          <w:sz w:val="20"/>
          <w:szCs w:val="20"/>
          <w:cs/>
          <w:lang w:bidi="bn-IN"/>
        </w:rPr>
        <w:t xml:space="preserve">ংগ্রহ প্রক্রিয়ায় </w:t>
      </w:r>
      <w:r w:rsidR="00436356" w:rsidRPr="00B06327">
        <w:rPr>
          <w:rFonts w:ascii="Nirmala UI" w:hAnsi="Nirmala UI" w:cs="Nirmala UI"/>
          <w:sz w:val="20"/>
          <w:szCs w:val="20"/>
        </w:rPr>
        <w:t>অংশগ্রহণ করার জন্য আপনাকে ধন্যবাদ</w:t>
      </w:r>
      <w:r w:rsidR="00735E28">
        <w:rPr>
          <w:rFonts w:ascii="Nirmala UI" w:hAnsi="Nirmala UI" w:cs="Nirmala UI" w:hint="cs"/>
          <w:sz w:val="20"/>
          <w:szCs w:val="20"/>
          <w:cs/>
          <w:lang w:bidi="bn-IN"/>
        </w:rPr>
        <w:t xml:space="preserve"> !</w:t>
      </w:r>
    </w:p>
    <w:sectPr w:rsidR="001478DE" w:rsidRPr="00B06327" w:rsidSect="009909B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966FA" w14:textId="77777777" w:rsidR="002F22AC" w:rsidRDefault="002F22AC" w:rsidP="00213DD3">
      <w:pPr>
        <w:spacing w:after="0" w:line="240" w:lineRule="auto"/>
      </w:pPr>
      <w:r>
        <w:separator/>
      </w:r>
    </w:p>
  </w:endnote>
  <w:endnote w:type="continuationSeparator" w:id="0">
    <w:p w14:paraId="58A2CDA7" w14:textId="77777777" w:rsidR="002F22AC" w:rsidRDefault="002F22AC" w:rsidP="00213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0AE41" w14:textId="77777777" w:rsidR="002F22AC" w:rsidRDefault="002F22AC" w:rsidP="00213DD3">
      <w:pPr>
        <w:spacing w:after="0" w:line="240" w:lineRule="auto"/>
      </w:pPr>
      <w:r>
        <w:separator/>
      </w:r>
    </w:p>
  </w:footnote>
  <w:footnote w:type="continuationSeparator" w:id="0">
    <w:p w14:paraId="220EA7A4" w14:textId="77777777" w:rsidR="002F22AC" w:rsidRDefault="002F22AC" w:rsidP="00213D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Tc0MDa1MDIxtTRT0lEKTi0uzszPAykwqQUAj7p8YywAAAA="/>
  </w:docVars>
  <w:rsids>
    <w:rsidRoot w:val="006D2E43"/>
    <w:rsid w:val="00000F80"/>
    <w:rsid w:val="0000355B"/>
    <w:rsid w:val="00004D28"/>
    <w:rsid w:val="00004F75"/>
    <w:rsid w:val="00006D74"/>
    <w:rsid w:val="000157BC"/>
    <w:rsid w:val="0001693E"/>
    <w:rsid w:val="00022276"/>
    <w:rsid w:val="000256B6"/>
    <w:rsid w:val="0003059E"/>
    <w:rsid w:val="000322E6"/>
    <w:rsid w:val="00034182"/>
    <w:rsid w:val="0003760F"/>
    <w:rsid w:val="000459D1"/>
    <w:rsid w:val="000473E7"/>
    <w:rsid w:val="000536C9"/>
    <w:rsid w:val="0005394C"/>
    <w:rsid w:val="00053C08"/>
    <w:rsid w:val="000551BE"/>
    <w:rsid w:val="00055730"/>
    <w:rsid w:val="000568CC"/>
    <w:rsid w:val="000570D5"/>
    <w:rsid w:val="000603D9"/>
    <w:rsid w:val="00061E13"/>
    <w:rsid w:val="0006376A"/>
    <w:rsid w:val="00063779"/>
    <w:rsid w:val="000658FB"/>
    <w:rsid w:val="00066E45"/>
    <w:rsid w:val="00080678"/>
    <w:rsid w:val="00080CE1"/>
    <w:rsid w:val="00080E1A"/>
    <w:rsid w:val="00083272"/>
    <w:rsid w:val="000836FD"/>
    <w:rsid w:val="00083A79"/>
    <w:rsid w:val="00087A08"/>
    <w:rsid w:val="00087DBF"/>
    <w:rsid w:val="00087E1D"/>
    <w:rsid w:val="000913BF"/>
    <w:rsid w:val="000A20F8"/>
    <w:rsid w:val="000A21A6"/>
    <w:rsid w:val="000A51B0"/>
    <w:rsid w:val="000B22F8"/>
    <w:rsid w:val="000B3AF5"/>
    <w:rsid w:val="000B5BCE"/>
    <w:rsid w:val="000B744D"/>
    <w:rsid w:val="000B7636"/>
    <w:rsid w:val="000B7A6B"/>
    <w:rsid w:val="000C000E"/>
    <w:rsid w:val="000C5422"/>
    <w:rsid w:val="000C7502"/>
    <w:rsid w:val="000E22A2"/>
    <w:rsid w:val="000E27FC"/>
    <w:rsid w:val="000E3CD5"/>
    <w:rsid w:val="000E3F35"/>
    <w:rsid w:val="000F1F9E"/>
    <w:rsid w:val="000F2D75"/>
    <w:rsid w:val="000F4A62"/>
    <w:rsid w:val="000F6686"/>
    <w:rsid w:val="001149E7"/>
    <w:rsid w:val="001159C9"/>
    <w:rsid w:val="00116047"/>
    <w:rsid w:val="00120E58"/>
    <w:rsid w:val="001215E1"/>
    <w:rsid w:val="00122491"/>
    <w:rsid w:val="00126C19"/>
    <w:rsid w:val="0013264D"/>
    <w:rsid w:val="00132C29"/>
    <w:rsid w:val="001355E0"/>
    <w:rsid w:val="00135992"/>
    <w:rsid w:val="00137B27"/>
    <w:rsid w:val="00141C23"/>
    <w:rsid w:val="001478DE"/>
    <w:rsid w:val="00156165"/>
    <w:rsid w:val="00157CEE"/>
    <w:rsid w:val="00162093"/>
    <w:rsid w:val="0016450D"/>
    <w:rsid w:val="00166F1C"/>
    <w:rsid w:val="00166F83"/>
    <w:rsid w:val="001710F1"/>
    <w:rsid w:val="00172AEE"/>
    <w:rsid w:val="00176FD9"/>
    <w:rsid w:val="0017784B"/>
    <w:rsid w:val="00186070"/>
    <w:rsid w:val="0018759B"/>
    <w:rsid w:val="00191DB6"/>
    <w:rsid w:val="00193079"/>
    <w:rsid w:val="001938B6"/>
    <w:rsid w:val="00195FB1"/>
    <w:rsid w:val="00196842"/>
    <w:rsid w:val="00196E60"/>
    <w:rsid w:val="001A5DEA"/>
    <w:rsid w:val="001A7DFF"/>
    <w:rsid w:val="001B1A1E"/>
    <w:rsid w:val="001C4206"/>
    <w:rsid w:val="001C4226"/>
    <w:rsid w:val="001C6654"/>
    <w:rsid w:val="001C7488"/>
    <w:rsid w:val="001D240B"/>
    <w:rsid w:val="001D3E86"/>
    <w:rsid w:val="001D5C56"/>
    <w:rsid w:val="001E0524"/>
    <w:rsid w:val="001E4551"/>
    <w:rsid w:val="001E46DD"/>
    <w:rsid w:val="001E79D6"/>
    <w:rsid w:val="001F10CA"/>
    <w:rsid w:val="001F3AF8"/>
    <w:rsid w:val="00201841"/>
    <w:rsid w:val="00201B65"/>
    <w:rsid w:val="0021000D"/>
    <w:rsid w:val="00213DD3"/>
    <w:rsid w:val="00217208"/>
    <w:rsid w:val="0022024E"/>
    <w:rsid w:val="00220254"/>
    <w:rsid w:val="0023012C"/>
    <w:rsid w:val="00233520"/>
    <w:rsid w:val="00234AB9"/>
    <w:rsid w:val="00234D40"/>
    <w:rsid w:val="00235D45"/>
    <w:rsid w:val="00237B55"/>
    <w:rsid w:val="002401E7"/>
    <w:rsid w:val="00242911"/>
    <w:rsid w:val="00242DB0"/>
    <w:rsid w:val="00242E56"/>
    <w:rsid w:val="00245D5D"/>
    <w:rsid w:val="00246553"/>
    <w:rsid w:val="002473B4"/>
    <w:rsid w:val="00247A3A"/>
    <w:rsid w:val="00247B9E"/>
    <w:rsid w:val="00251E10"/>
    <w:rsid w:val="0025288A"/>
    <w:rsid w:val="002540ED"/>
    <w:rsid w:val="00254B0C"/>
    <w:rsid w:val="00255A7D"/>
    <w:rsid w:val="00256700"/>
    <w:rsid w:val="00260132"/>
    <w:rsid w:val="0026028A"/>
    <w:rsid w:val="00260C40"/>
    <w:rsid w:val="002667FC"/>
    <w:rsid w:val="002670A6"/>
    <w:rsid w:val="00276DA9"/>
    <w:rsid w:val="00277B1E"/>
    <w:rsid w:val="00277EF6"/>
    <w:rsid w:val="00281D46"/>
    <w:rsid w:val="00286EF0"/>
    <w:rsid w:val="0029130E"/>
    <w:rsid w:val="0029300C"/>
    <w:rsid w:val="00295DCE"/>
    <w:rsid w:val="002A1BB4"/>
    <w:rsid w:val="002B047F"/>
    <w:rsid w:val="002B5345"/>
    <w:rsid w:val="002B5A4B"/>
    <w:rsid w:val="002C139B"/>
    <w:rsid w:val="002C1FEC"/>
    <w:rsid w:val="002C2690"/>
    <w:rsid w:val="002C2D6D"/>
    <w:rsid w:val="002C360F"/>
    <w:rsid w:val="002C3652"/>
    <w:rsid w:val="002C46F9"/>
    <w:rsid w:val="002C4A32"/>
    <w:rsid w:val="002C7F1F"/>
    <w:rsid w:val="002D00D5"/>
    <w:rsid w:val="002D01F1"/>
    <w:rsid w:val="002D177C"/>
    <w:rsid w:val="002D22C3"/>
    <w:rsid w:val="002D2326"/>
    <w:rsid w:val="002D26F0"/>
    <w:rsid w:val="002D4A80"/>
    <w:rsid w:val="002D4B56"/>
    <w:rsid w:val="002F22AC"/>
    <w:rsid w:val="00305F62"/>
    <w:rsid w:val="00312B38"/>
    <w:rsid w:val="003133FD"/>
    <w:rsid w:val="003157AF"/>
    <w:rsid w:val="003158B3"/>
    <w:rsid w:val="00315E52"/>
    <w:rsid w:val="00321471"/>
    <w:rsid w:val="0032394B"/>
    <w:rsid w:val="00331C36"/>
    <w:rsid w:val="00333FD1"/>
    <w:rsid w:val="00337359"/>
    <w:rsid w:val="00341E88"/>
    <w:rsid w:val="00346DEA"/>
    <w:rsid w:val="00350EAF"/>
    <w:rsid w:val="003528EA"/>
    <w:rsid w:val="003567BB"/>
    <w:rsid w:val="00361B0C"/>
    <w:rsid w:val="00365389"/>
    <w:rsid w:val="00365891"/>
    <w:rsid w:val="00366539"/>
    <w:rsid w:val="00371A2B"/>
    <w:rsid w:val="00372B4B"/>
    <w:rsid w:val="003732C4"/>
    <w:rsid w:val="003741F9"/>
    <w:rsid w:val="0037717C"/>
    <w:rsid w:val="00377E0B"/>
    <w:rsid w:val="003807D1"/>
    <w:rsid w:val="0038260D"/>
    <w:rsid w:val="003851D8"/>
    <w:rsid w:val="0038642C"/>
    <w:rsid w:val="003911FF"/>
    <w:rsid w:val="00392031"/>
    <w:rsid w:val="00394578"/>
    <w:rsid w:val="00394CE2"/>
    <w:rsid w:val="00396548"/>
    <w:rsid w:val="00397113"/>
    <w:rsid w:val="003A2219"/>
    <w:rsid w:val="003A51AC"/>
    <w:rsid w:val="003B5F2E"/>
    <w:rsid w:val="003B7A0B"/>
    <w:rsid w:val="003C3487"/>
    <w:rsid w:val="003C4251"/>
    <w:rsid w:val="003C4DAC"/>
    <w:rsid w:val="003D4F48"/>
    <w:rsid w:val="003E1771"/>
    <w:rsid w:val="003E3808"/>
    <w:rsid w:val="003F14B2"/>
    <w:rsid w:val="003F50F5"/>
    <w:rsid w:val="003F78D7"/>
    <w:rsid w:val="0040114D"/>
    <w:rsid w:val="00405765"/>
    <w:rsid w:val="00407F9A"/>
    <w:rsid w:val="00414A4D"/>
    <w:rsid w:val="004151F9"/>
    <w:rsid w:val="0041799D"/>
    <w:rsid w:val="00417CE9"/>
    <w:rsid w:val="004251A0"/>
    <w:rsid w:val="00426391"/>
    <w:rsid w:val="00426566"/>
    <w:rsid w:val="00432F72"/>
    <w:rsid w:val="00435F2F"/>
    <w:rsid w:val="00436356"/>
    <w:rsid w:val="00441438"/>
    <w:rsid w:val="004474D6"/>
    <w:rsid w:val="004502EA"/>
    <w:rsid w:val="00455582"/>
    <w:rsid w:val="004566E1"/>
    <w:rsid w:val="004568CD"/>
    <w:rsid w:val="00460811"/>
    <w:rsid w:val="00461B97"/>
    <w:rsid w:val="004632C4"/>
    <w:rsid w:val="00467F2A"/>
    <w:rsid w:val="0047295C"/>
    <w:rsid w:val="00481E39"/>
    <w:rsid w:val="0048351B"/>
    <w:rsid w:val="0048381B"/>
    <w:rsid w:val="00493F9A"/>
    <w:rsid w:val="004A0E03"/>
    <w:rsid w:val="004A2F3E"/>
    <w:rsid w:val="004A3D81"/>
    <w:rsid w:val="004A6D1F"/>
    <w:rsid w:val="004B1AC9"/>
    <w:rsid w:val="004C2339"/>
    <w:rsid w:val="004C3E9E"/>
    <w:rsid w:val="004C422B"/>
    <w:rsid w:val="004C7691"/>
    <w:rsid w:val="004D4843"/>
    <w:rsid w:val="004D48EA"/>
    <w:rsid w:val="004D6C3E"/>
    <w:rsid w:val="004D7F7C"/>
    <w:rsid w:val="004E15A4"/>
    <w:rsid w:val="004E1AE6"/>
    <w:rsid w:val="004F2239"/>
    <w:rsid w:val="004F28CE"/>
    <w:rsid w:val="004F3057"/>
    <w:rsid w:val="00502D82"/>
    <w:rsid w:val="005126F2"/>
    <w:rsid w:val="005164B4"/>
    <w:rsid w:val="00517383"/>
    <w:rsid w:val="005214F7"/>
    <w:rsid w:val="005238F0"/>
    <w:rsid w:val="005258C4"/>
    <w:rsid w:val="0053028F"/>
    <w:rsid w:val="005334BF"/>
    <w:rsid w:val="005337C8"/>
    <w:rsid w:val="00534867"/>
    <w:rsid w:val="0053519E"/>
    <w:rsid w:val="005404E2"/>
    <w:rsid w:val="0054117C"/>
    <w:rsid w:val="00541B99"/>
    <w:rsid w:val="00546DE1"/>
    <w:rsid w:val="00551A69"/>
    <w:rsid w:val="00551A74"/>
    <w:rsid w:val="00552B76"/>
    <w:rsid w:val="0055434C"/>
    <w:rsid w:val="00554374"/>
    <w:rsid w:val="00557E96"/>
    <w:rsid w:val="00562E74"/>
    <w:rsid w:val="00566CEE"/>
    <w:rsid w:val="005678D5"/>
    <w:rsid w:val="00567CEB"/>
    <w:rsid w:val="00571B5A"/>
    <w:rsid w:val="005724A2"/>
    <w:rsid w:val="00574663"/>
    <w:rsid w:val="00575F80"/>
    <w:rsid w:val="00576A93"/>
    <w:rsid w:val="005858AE"/>
    <w:rsid w:val="005948BE"/>
    <w:rsid w:val="005963B5"/>
    <w:rsid w:val="005971E4"/>
    <w:rsid w:val="0059737A"/>
    <w:rsid w:val="005B04BA"/>
    <w:rsid w:val="005B16E0"/>
    <w:rsid w:val="005B4360"/>
    <w:rsid w:val="005B78E0"/>
    <w:rsid w:val="005C3AFC"/>
    <w:rsid w:val="005C78F9"/>
    <w:rsid w:val="005D23D2"/>
    <w:rsid w:val="005D6309"/>
    <w:rsid w:val="005E5E65"/>
    <w:rsid w:val="005F64E5"/>
    <w:rsid w:val="005F68E8"/>
    <w:rsid w:val="005F6BEE"/>
    <w:rsid w:val="005F6F0E"/>
    <w:rsid w:val="006021F5"/>
    <w:rsid w:val="006029EA"/>
    <w:rsid w:val="0060367D"/>
    <w:rsid w:val="00605033"/>
    <w:rsid w:val="00606977"/>
    <w:rsid w:val="006104D6"/>
    <w:rsid w:val="0061384B"/>
    <w:rsid w:val="006206E4"/>
    <w:rsid w:val="00621B82"/>
    <w:rsid w:val="006262DE"/>
    <w:rsid w:val="006335B0"/>
    <w:rsid w:val="00635A42"/>
    <w:rsid w:val="00643659"/>
    <w:rsid w:val="00644D8F"/>
    <w:rsid w:val="006470E2"/>
    <w:rsid w:val="006500A7"/>
    <w:rsid w:val="00663B93"/>
    <w:rsid w:val="00665FF1"/>
    <w:rsid w:val="00670470"/>
    <w:rsid w:val="006730B3"/>
    <w:rsid w:val="006742F5"/>
    <w:rsid w:val="00675669"/>
    <w:rsid w:val="00677E1D"/>
    <w:rsid w:val="006813F4"/>
    <w:rsid w:val="00683D4A"/>
    <w:rsid w:val="00686C67"/>
    <w:rsid w:val="00690DB0"/>
    <w:rsid w:val="00694458"/>
    <w:rsid w:val="0069458A"/>
    <w:rsid w:val="00694FBF"/>
    <w:rsid w:val="006974C6"/>
    <w:rsid w:val="006A0354"/>
    <w:rsid w:val="006A0612"/>
    <w:rsid w:val="006A16DD"/>
    <w:rsid w:val="006A2D64"/>
    <w:rsid w:val="006A2EB3"/>
    <w:rsid w:val="006A33ED"/>
    <w:rsid w:val="006A4E62"/>
    <w:rsid w:val="006A5DC3"/>
    <w:rsid w:val="006A702E"/>
    <w:rsid w:val="006B2064"/>
    <w:rsid w:val="006B407A"/>
    <w:rsid w:val="006B6628"/>
    <w:rsid w:val="006C59E8"/>
    <w:rsid w:val="006C62D6"/>
    <w:rsid w:val="006D2E43"/>
    <w:rsid w:val="006D3564"/>
    <w:rsid w:val="006D53EF"/>
    <w:rsid w:val="006D57D1"/>
    <w:rsid w:val="006D5BDB"/>
    <w:rsid w:val="006D7836"/>
    <w:rsid w:val="006E316B"/>
    <w:rsid w:val="006E4186"/>
    <w:rsid w:val="006F2362"/>
    <w:rsid w:val="00702D21"/>
    <w:rsid w:val="007121B2"/>
    <w:rsid w:val="00715069"/>
    <w:rsid w:val="00715B42"/>
    <w:rsid w:val="00716CC7"/>
    <w:rsid w:val="0071755D"/>
    <w:rsid w:val="00720836"/>
    <w:rsid w:val="00722A50"/>
    <w:rsid w:val="00730888"/>
    <w:rsid w:val="0073384E"/>
    <w:rsid w:val="00734B21"/>
    <w:rsid w:val="007358F5"/>
    <w:rsid w:val="00735E28"/>
    <w:rsid w:val="00740DF9"/>
    <w:rsid w:val="007421C9"/>
    <w:rsid w:val="007504CD"/>
    <w:rsid w:val="00756718"/>
    <w:rsid w:val="00757E33"/>
    <w:rsid w:val="0076057B"/>
    <w:rsid w:val="007629A9"/>
    <w:rsid w:val="00763130"/>
    <w:rsid w:val="00765EF2"/>
    <w:rsid w:val="00766D02"/>
    <w:rsid w:val="0076790D"/>
    <w:rsid w:val="00770DE4"/>
    <w:rsid w:val="00771B66"/>
    <w:rsid w:val="007723CD"/>
    <w:rsid w:val="00773CA7"/>
    <w:rsid w:val="0077727B"/>
    <w:rsid w:val="00783205"/>
    <w:rsid w:val="00783A74"/>
    <w:rsid w:val="00787C01"/>
    <w:rsid w:val="007978BF"/>
    <w:rsid w:val="007A1AD7"/>
    <w:rsid w:val="007A2783"/>
    <w:rsid w:val="007A2D02"/>
    <w:rsid w:val="007A47F8"/>
    <w:rsid w:val="007A4AEB"/>
    <w:rsid w:val="007A715F"/>
    <w:rsid w:val="007B4C2B"/>
    <w:rsid w:val="007C05AA"/>
    <w:rsid w:val="007C2837"/>
    <w:rsid w:val="007C4E2F"/>
    <w:rsid w:val="007C65AC"/>
    <w:rsid w:val="007D3DD4"/>
    <w:rsid w:val="007D4B4E"/>
    <w:rsid w:val="007D5BEE"/>
    <w:rsid w:val="007D6EE9"/>
    <w:rsid w:val="007E5B63"/>
    <w:rsid w:val="007F1FCF"/>
    <w:rsid w:val="007F2C29"/>
    <w:rsid w:val="007F4FA3"/>
    <w:rsid w:val="00800AF3"/>
    <w:rsid w:val="00801200"/>
    <w:rsid w:val="008031C0"/>
    <w:rsid w:val="00805BCE"/>
    <w:rsid w:val="00807C2A"/>
    <w:rsid w:val="00811B1C"/>
    <w:rsid w:val="00815694"/>
    <w:rsid w:val="00816873"/>
    <w:rsid w:val="00820580"/>
    <w:rsid w:val="00820860"/>
    <w:rsid w:val="008230F5"/>
    <w:rsid w:val="00823C86"/>
    <w:rsid w:val="00835BD1"/>
    <w:rsid w:val="008434CC"/>
    <w:rsid w:val="008455BE"/>
    <w:rsid w:val="00846653"/>
    <w:rsid w:val="0084687F"/>
    <w:rsid w:val="00846D72"/>
    <w:rsid w:val="00847A33"/>
    <w:rsid w:val="0085223E"/>
    <w:rsid w:val="008548ED"/>
    <w:rsid w:val="00855757"/>
    <w:rsid w:val="008619E3"/>
    <w:rsid w:val="0086543D"/>
    <w:rsid w:val="008729EA"/>
    <w:rsid w:val="0087501C"/>
    <w:rsid w:val="00877575"/>
    <w:rsid w:val="008809B0"/>
    <w:rsid w:val="00881107"/>
    <w:rsid w:val="00883AC1"/>
    <w:rsid w:val="00884E15"/>
    <w:rsid w:val="0089648B"/>
    <w:rsid w:val="008A0808"/>
    <w:rsid w:val="008A525C"/>
    <w:rsid w:val="008B39CF"/>
    <w:rsid w:val="008C4D76"/>
    <w:rsid w:val="008D1396"/>
    <w:rsid w:val="008D4A3E"/>
    <w:rsid w:val="008F27BA"/>
    <w:rsid w:val="008F2AB9"/>
    <w:rsid w:val="008F5D9E"/>
    <w:rsid w:val="00900C4C"/>
    <w:rsid w:val="009013E1"/>
    <w:rsid w:val="0091115D"/>
    <w:rsid w:val="0092478C"/>
    <w:rsid w:val="009265D5"/>
    <w:rsid w:val="0093202C"/>
    <w:rsid w:val="0093423C"/>
    <w:rsid w:val="00935A9E"/>
    <w:rsid w:val="00950DF4"/>
    <w:rsid w:val="00953FFF"/>
    <w:rsid w:val="00956B35"/>
    <w:rsid w:val="0096016A"/>
    <w:rsid w:val="00961976"/>
    <w:rsid w:val="00975233"/>
    <w:rsid w:val="00977DBA"/>
    <w:rsid w:val="00981E3F"/>
    <w:rsid w:val="0098747A"/>
    <w:rsid w:val="0098776D"/>
    <w:rsid w:val="009909B6"/>
    <w:rsid w:val="009919D9"/>
    <w:rsid w:val="009927F2"/>
    <w:rsid w:val="00992B9F"/>
    <w:rsid w:val="00995362"/>
    <w:rsid w:val="009953A6"/>
    <w:rsid w:val="009963F3"/>
    <w:rsid w:val="009A26DE"/>
    <w:rsid w:val="009A43AE"/>
    <w:rsid w:val="009A7010"/>
    <w:rsid w:val="009B0D8C"/>
    <w:rsid w:val="009B18CF"/>
    <w:rsid w:val="009B251B"/>
    <w:rsid w:val="009B2AAB"/>
    <w:rsid w:val="009C0B02"/>
    <w:rsid w:val="009C34B5"/>
    <w:rsid w:val="009C3685"/>
    <w:rsid w:val="009C5B24"/>
    <w:rsid w:val="009C6A22"/>
    <w:rsid w:val="009D191D"/>
    <w:rsid w:val="009D63E2"/>
    <w:rsid w:val="009E0299"/>
    <w:rsid w:val="009E0353"/>
    <w:rsid w:val="009E06A2"/>
    <w:rsid w:val="009E182E"/>
    <w:rsid w:val="009E7203"/>
    <w:rsid w:val="009E7D0C"/>
    <w:rsid w:val="009F6507"/>
    <w:rsid w:val="00A031F1"/>
    <w:rsid w:val="00A04066"/>
    <w:rsid w:val="00A07180"/>
    <w:rsid w:val="00A101F1"/>
    <w:rsid w:val="00A10831"/>
    <w:rsid w:val="00A10C0B"/>
    <w:rsid w:val="00A10FF1"/>
    <w:rsid w:val="00A12F10"/>
    <w:rsid w:val="00A13130"/>
    <w:rsid w:val="00A13667"/>
    <w:rsid w:val="00A16871"/>
    <w:rsid w:val="00A17A88"/>
    <w:rsid w:val="00A24519"/>
    <w:rsid w:val="00A34711"/>
    <w:rsid w:val="00A352CC"/>
    <w:rsid w:val="00A363D4"/>
    <w:rsid w:val="00A436F9"/>
    <w:rsid w:val="00A545E3"/>
    <w:rsid w:val="00A5640A"/>
    <w:rsid w:val="00A6362A"/>
    <w:rsid w:val="00A6600D"/>
    <w:rsid w:val="00A663E7"/>
    <w:rsid w:val="00A71150"/>
    <w:rsid w:val="00A72E38"/>
    <w:rsid w:val="00A765B8"/>
    <w:rsid w:val="00A766DB"/>
    <w:rsid w:val="00A77867"/>
    <w:rsid w:val="00A80EFA"/>
    <w:rsid w:val="00A81C10"/>
    <w:rsid w:val="00A86047"/>
    <w:rsid w:val="00A9039B"/>
    <w:rsid w:val="00A90AE2"/>
    <w:rsid w:val="00A90F90"/>
    <w:rsid w:val="00A92850"/>
    <w:rsid w:val="00A93867"/>
    <w:rsid w:val="00A9415F"/>
    <w:rsid w:val="00A95D7C"/>
    <w:rsid w:val="00AA2A4A"/>
    <w:rsid w:val="00AA4EB1"/>
    <w:rsid w:val="00AA563A"/>
    <w:rsid w:val="00AB5BF7"/>
    <w:rsid w:val="00AC63D2"/>
    <w:rsid w:val="00AD6441"/>
    <w:rsid w:val="00AE1025"/>
    <w:rsid w:val="00AF1194"/>
    <w:rsid w:val="00AF19E0"/>
    <w:rsid w:val="00B0084B"/>
    <w:rsid w:val="00B00DFD"/>
    <w:rsid w:val="00B00EFD"/>
    <w:rsid w:val="00B06327"/>
    <w:rsid w:val="00B10367"/>
    <w:rsid w:val="00B12548"/>
    <w:rsid w:val="00B14883"/>
    <w:rsid w:val="00B153D9"/>
    <w:rsid w:val="00B1657E"/>
    <w:rsid w:val="00B23C05"/>
    <w:rsid w:val="00B256AE"/>
    <w:rsid w:val="00B25F05"/>
    <w:rsid w:val="00B3584E"/>
    <w:rsid w:val="00B362B9"/>
    <w:rsid w:val="00B41742"/>
    <w:rsid w:val="00B43E70"/>
    <w:rsid w:val="00B45B1E"/>
    <w:rsid w:val="00B51725"/>
    <w:rsid w:val="00B522E2"/>
    <w:rsid w:val="00B54FBE"/>
    <w:rsid w:val="00B55B8A"/>
    <w:rsid w:val="00B562D7"/>
    <w:rsid w:val="00B713B3"/>
    <w:rsid w:val="00B71A7B"/>
    <w:rsid w:val="00B72BAD"/>
    <w:rsid w:val="00B72E86"/>
    <w:rsid w:val="00B76E4E"/>
    <w:rsid w:val="00B86EB8"/>
    <w:rsid w:val="00B91FEF"/>
    <w:rsid w:val="00B97A45"/>
    <w:rsid w:val="00BA5D90"/>
    <w:rsid w:val="00BB3AC6"/>
    <w:rsid w:val="00BB49A3"/>
    <w:rsid w:val="00BB51BE"/>
    <w:rsid w:val="00BB5437"/>
    <w:rsid w:val="00BB7929"/>
    <w:rsid w:val="00BC1D82"/>
    <w:rsid w:val="00BC5F02"/>
    <w:rsid w:val="00BD377E"/>
    <w:rsid w:val="00BD3CC8"/>
    <w:rsid w:val="00BD4E72"/>
    <w:rsid w:val="00BE49EC"/>
    <w:rsid w:val="00BE7551"/>
    <w:rsid w:val="00BF1ED6"/>
    <w:rsid w:val="00BF2BFB"/>
    <w:rsid w:val="00BF60F8"/>
    <w:rsid w:val="00C05C95"/>
    <w:rsid w:val="00C11165"/>
    <w:rsid w:val="00C1261E"/>
    <w:rsid w:val="00C14D3E"/>
    <w:rsid w:val="00C22D24"/>
    <w:rsid w:val="00C24B1E"/>
    <w:rsid w:val="00C25817"/>
    <w:rsid w:val="00C26078"/>
    <w:rsid w:val="00C37226"/>
    <w:rsid w:val="00C427DA"/>
    <w:rsid w:val="00C44F3B"/>
    <w:rsid w:val="00C51571"/>
    <w:rsid w:val="00C53A56"/>
    <w:rsid w:val="00C55266"/>
    <w:rsid w:val="00C55A87"/>
    <w:rsid w:val="00C55BFE"/>
    <w:rsid w:val="00C56C9D"/>
    <w:rsid w:val="00C63197"/>
    <w:rsid w:val="00C64E64"/>
    <w:rsid w:val="00C65CA1"/>
    <w:rsid w:val="00C709A0"/>
    <w:rsid w:val="00C70F79"/>
    <w:rsid w:val="00C7153B"/>
    <w:rsid w:val="00C83478"/>
    <w:rsid w:val="00C878C5"/>
    <w:rsid w:val="00C92A3D"/>
    <w:rsid w:val="00C93C92"/>
    <w:rsid w:val="00CA1D44"/>
    <w:rsid w:val="00CA60D3"/>
    <w:rsid w:val="00CA6F45"/>
    <w:rsid w:val="00CB131E"/>
    <w:rsid w:val="00CB364B"/>
    <w:rsid w:val="00CC3A5F"/>
    <w:rsid w:val="00CC497B"/>
    <w:rsid w:val="00CC6C21"/>
    <w:rsid w:val="00CD5304"/>
    <w:rsid w:val="00CD5A77"/>
    <w:rsid w:val="00CE3134"/>
    <w:rsid w:val="00CE3EE6"/>
    <w:rsid w:val="00CE47F9"/>
    <w:rsid w:val="00CF1EFE"/>
    <w:rsid w:val="00CF3297"/>
    <w:rsid w:val="00CF45E8"/>
    <w:rsid w:val="00D001AF"/>
    <w:rsid w:val="00D01B68"/>
    <w:rsid w:val="00D01F15"/>
    <w:rsid w:val="00D054FC"/>
    <w:rsid w:val="00D13F0D"/>
    <w:rsid w:val="00D1466D"/>
    <w:rsid w:val="00D20933"/>
    <w:rsid w:val="00D27CC8"/>
    <w:rsid w:val="00D30CE4"/>
    <w:rsid w:val="00D3384C"/>
    <w:rsid w:val="00D33AB8"/>
    <w:rsid w:val="00D37989"/>
    <w:rsid w:val="00D40FF6"/>
    <w:rsid w:val="00D439E0"/>
    <w:rsid w:val="00D43D9F"/>
    <w:rsid w:val="00D45B26"/>
    <w:rsid w:val="00D472C5"/>
    <w:rsid w:val="00D6150F"/>
    <w:rsid w:val="00D624E9"/>
    <w:rsid w:val="00D722D6"/>
    <w:rsid w:val="00D778C4"/>
    <w:rsid w:val="00D82867"/>
    <w:rsid w:val="00D9070C"/>
    <w:rsid w:val="00D92D3D"/>
    <w:rsid w:val="00D96991"/>
    <w:rsid w:val="00D97CD7"/>
    <w:rsid w:val="00DA2EB9"/>
    <w:rsid w:val="00DA3A4C"/>
    <w:rsid w:val="00DA3BB6"/>
    <w:rsid w:val="00DA5427"/>
    <w:rsid w:val="00DA57B6"/>
    <w:rsid w:val="00DB1527"/>
    <w:rsid w:val="00DB31E5"/>
    <w:rsid w:val="00DB48B9"/>
    <w:rsid w:val="00DB5570"/>
    <w:rsid w:val="00DB6963"/>
    <w:rsid w:val="00DB7A2A"/>
    <w:rsid w:val="00DC6331"/>
    <w:rsid w:val="00DD50BF"/>
    <w:rsid w:val="00DD777C"/>
    <w:rsid w:val="00DE7182"/>
    <w:rsid w:val="00DE74A3"/>
    <w:rsid w:val="00DE795D"/>
    <w:rsid w:val="00DF0A1F"/>
    <w:rsid w:val="00DF543B"/>
    <w:rsid w:val="00E00456"/>
    <w:rsid w:val="00E02716"/>
    <w:rsid w:val="00E02B1A"/>
    <w:rsid w:val="00E05C27"/>
    <w:rsid w:val="00E07F46"/>
    <w:rsid w:val="00E10448"/>
    <w:rsid w:val="00E15747"/>
    <w:rsid w:val="00E21367"/>
    <w:rsid w:val="00E23510"/>
    <w:rsid w:val="00E255BC"/>
    <w:rsid w:val="00E31533"/>
    <w:rsid w:val="00E35965"/>
    <w:rsid w:val="00E46172"/>
    <w:rsid w:val="00E5696D"/>
    <w:rsid w:val="00E60DD6"/>
    <w:rsid w:val="00E71A7E"/>
    <w:rsid w:val="00E72AEE"/>
    <w:rsid w:val="00E72EC7"/>
    <w:rsid w:val="00E73960"/>
    <w:rsid w:val="00E92BB3"/>
    <w:rsid w:val="00E9590F"/>
    <w:rsid w:val="00E97438"/>
    <w:rsid w:val="00EA1F98"/>
    <w:rsid w:val="00EA2D22"/>
    <w:rsid w:val="00EA394A"/>
    <w:rsid w:val="00EA52B9"/>
    <w:rsid w:val="00EA70FE"/>
    <w:rsid w:val="00EA7EB2"/>
    <w:rsid w:val="00EB406D"/>
    <w:rsid w:val="00EB5445"/>
    <w:rsid w:val="00EB5F28"/>
    <w:rsid w:val="00EB63AC"/>
    <w:rsid w:val="00EC215E"/>
    <w:rsid w:val="00EC2A7C"/>
    <w:rsid w:val="00EC2C0A"/>
    <w:rsid w:val="00EC7869"/>
    <w:rsid w:val="00ED3D9C"/>
    <w:rsid w:val="00ED46A3"/>
    <w:rsid w:val="00EE03BE"/>
    <w:rsid w:val="00EE09EC"/>
    <w:rsid w:val="00EE211A"/>
    <w:rsid w:val="00EE65E6"/>
    <w:rsid w:val="00EF080D"/>
    <w:rsid w:val="00EF1FB6"/>
    <w:rsid w:val="00EF2FBA"/>
    <w:rsid w:val="00EF418C"/>
    <w:rsid w:val="00F006C3"/>
    <w:rsid w:val="00F01F8B"/>
    <w:rsid w:val="00F06706"/>
    <w:rsid w:val="00F070B0"/>
    <w:rsid w:val="00F0783B"/>
    <w:rsid w:val="00F101F2"/>
    <w:rsid w:val="00F103BE"/>
    <w:rsid w:val="00F10E56"/>
    <w:rsid w:val="00F1119A"/>
    <w:rsid w:val="00F15AA2"/>
    <w:rsid w:val="00F16D9A"/>
    <w:rsid w:val="00F202BF"/>
    <w:rsid w:val="00F20B59"/>
    <w:rsid w:val="00F225FD"/>
    <w:rsid w:val="00F229E1"/>
    <w:rsid w:val="00F24F64"/>
    <w:rsid w:val="00F256B8"/>
    <w:rsid w:val="00F26C9E"/>
    <w:rsid w:val="00F30A85"/>
    <w:rsid w:val="00F34D80"/>
    <w:rsid w:val="00F42CB0"/>
    <w:rsid w:val="00F452E7"/>
    <w:rsid w:val="00F5323B"/>
    <w:rsid w:val="00F53CAC"/>
    <w:rsid w:val="00F54595"/>
    <w:rsid w:val="00F564E5"/>
    <w:rsid w:val="00F6058E"/>
    <w:rsid w:val="00F63AB4"/>
    <w:rsid w:val="00F64A74"/>
    <w:rsid w:val="00F71B15"/>
    <w:rsid w:val="00F75421"/>
    <w:rsid w:val="00F872AB"/>
    <w:rsid w:val="00F922F8"/>
    <w:rsid w:val="00F93C30"/>
    <w:rsid w:val="00FA29F6"/>
    <w:rsid w:val="00FA56EB"/>
    <w:rsid w:val="00FA6157"/>
    <w:rsid w:val="00FB68E9"/>
    <w:rsid w:val="00FC0625"/>
    <w:rsid w:val="00FC09D5"/>
    <w:rsid w:val="00FC1626"/>
    <w:rsid w:val="00FC2B28"/>
    <w:rsid w:val="00FC3254"/>
    <w:rsid w:val="00FC3CFE"/>
    <w:rsid w:val="00FC70C5"/>
    <w:rsid w:val="00FD36EE"/>
    <w:rsid w:val="00FE19E6"/>
    <w:rsid w:val="00FE1B82"/>
    <w:rsid w:val="00FE4125"/>
    <w:rsid w:val="00FE425F"/>
    <w:rsid w:val="00FE64FC"/>
    <w:rsid w:val="00FF0393"/>
    <w:rsid w:val="00FF549C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CF79A"/>
  <w15:chartTrackingRefBased/>
  <w15:docId w15:val="{53A1AB70-C9E0-4570-8CDE-772948C73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D7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7F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F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7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7F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F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F7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21F5"/>
    <w:pPr>
      <w:spacing w:after="0" w:line="240" w:lineRule="auto"/>
    </w:pPr>
  </w:style>
  <w:style w:type="character" w:customStyle="1" w:styleId="tlid-translation">
    <w:name w:val="tlid-translation"/>
    <w:basedOn w:val="DefaultParagraphFont"/>
    <w:rsid w:val="0000355B"/>
  </w:style>
  <w:style w:type="paragraph" w:styleId="Header">
    <w:name w:val="header"/>
    <w:basedOn w:val="Normal"/>
    <w:link w:val="HeaderChar"/>
    <w:uiPriority w:val="99"/>
    <w:unhideWhenUsed/>
    <w:rsid w:val="00861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9E3"/>
  </w:style>
  <w:style w:type="paragraph" w:styleId="Footer">
    <w:name w:val="footer"/>
    <w:basedOn w:val="Normal"/>
    <w:link w:val="FooterChar"/>
    <w:uiPriority w:val="99"/>
    <w:unhideWhenUsed/>
    <w:rsid w:val="00861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6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8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827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98084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4320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7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4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53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585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5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3080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7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070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08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6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398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37021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4329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060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95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06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934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3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0598F4576DB346A7570F276A014FDA" ma:contentTypeVersion="13" ma:contentTypeDescription="Create a new document." ma:contentTypeScope="" ma:versionID="227c30253b55c8f02a36a5df0834aab9">
  <xsd:schema xmlns:xsd="http://www.w3.org/2001/XMLSchema" xmlns:xs="http://www.w3.org/2001/XMLSchema" xmlns:p="http://schemas.microsoft.com/office/2006/metadata/properties" xmlns:ns3="c8c7e7d2-b370-4397-a709-05b4c45a7642" xmlns:ns4="089c90ae-8546-46ee-843b-84c8ce8da67b" targetNamespace="http://schemas.microsoft.com/office/2006/metadata/properties" ma:root="true" ma:fieldsID="affc29d78360bf93f3654fd4f01e4abb" ns3:_="" ns4:_="">
    <xsd:import namespace="c8c7e7d2-b370-4397-a709-05b4c45a7642"/>
    <xsd:import namespace="089c90ae-8546-46ee-843b-84c8ce8da6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c7e7d2-b370-4397-a709-05b4c45a76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9c90ae-8546-46ee-843b-84c8ce8da6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EF182-9263-4731-BC51-18CBE706F2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16576F-8143-4367-BE4B-F166B5C110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17868F-42C9-434B-AF14-3BC2BA2B61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c7e7d2-b370-4397-a709-05b4c45a7642"/>
    <ds:schemaRef ds:uri="089c90ae-8546-46ee-843b-84c8ce8da6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DA0EED-50A4-4B26-82AC-C2C911619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617</Words>
  <Characters>921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, Hasan (Bangladesh)</dc:creator>
  <cp:keywords/>
  <dc:description/>
  <cp:lastModifiedBy>Ali, Hasan (Bangladesh)</cp:lastModifiedBy>
  <cp:revision>19</cp:revision>
  <dcterms:created xsi:type="dcterms:W3CDTF">2020-07-06T11:33:00Z</dcterms:created>
  <dcterms:modified xsi:type="dcterms:W3CDTF">2020-07-0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0598F4576DB346A7570F276A014FDA</vt:lpwstr>
  </property>
</Properties>
</file>